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AB742B" w14:textId="29F22934" w:rsidR="00CC4D8E" w:rsidRPr="00CC4D8E" w:rsidRDefault="00CC4D8E" w:rsidP="5CDA0908">
      <w:pPr>
        <w:pStyle w:val="Title"/>
        <w:pBdr>
          <w:bottom w:val="none" w:sz="0" w:space="0" w:color="auto"/>
        </w:pBdr>
        <w:rPr>
          <w:rFonts w:ascii="Roboto" w:eastAsia="Roboto" w:hAnsi="Roboto" w:cs="Roboto"/>
          <w:sz w:val="12"/>
          <w:szCs w:val="12"/>
        </w:rPr>
      </w:pPr>
      <w:bookmarkStart w:id="0" w:name="_Toc507073522"/>
      <w:r w:rsidRPr="00CC4D8E">
        <w:rPr>
          <w:noProof/>
          <w:sz w:val="144"/>
          <w:lang w:eastAsia="en-AU"/>
        </w:rPr>
        <w:drawing>
          <wp:anchor distT="0" distB="0" distL="114300" distR="114300" simplePos="0" relativeHeight="251658752" behindDoc="1" locked="0" layoutInCell="1" allowOverlap="1" wp14:anchorId="16AADF2B" wp14:editId="4A2377E5">
            <wp:simplePos x="0" y="0"/>
            <wp:positionH relativeFrom="margin">
              <wp:align>left</wp:align>
            </wp:positionH>
            <wp:positionV relativeFrom="paragraph">
              <wp:posOffset>8627</wp:posOffset>
            </wp:positionV>
            <wp:extent cx="1171575" cy="1171575"/>
            <wp:effectExtent l="0" t="0" r="9525" b="9525"/>
            <wp:wrapSquare wrapText="bothSides"/>
            <wp:docPr id="56" name="Picture 56" descr="sls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lscc"/>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71575" cy="1171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F101A4" w14:textId="724FD701" w:rsidR="002F0E9C" w:rsidRPr="002F0E9C" w:rsidRDefault="537D95B4" w:rsidP="5CDA0908">
      <w:pPr>
        <w:pStyle w:val="Title"/>
        <w:pBdr>
          <w:bottom w:val="none" w:sz="0" w:space="0" w:color="auto"/>
        </w:pBdr>
        <w:rPr>
          <w:rFonts w:ascii="Roboto" w:eastAsia="Roboto" w:hAnsi="Roboto" w:cs="Roboto"/>
          <w:color w:val="FFFFFF" w:themeColor="background1"/>
          <w:sz w:val="20"/>
          <w:szCs w:val="20"/>
        </w:rPr>
      </w:pPr>
      <w:r w:rsidRPr="5CDA0908">
        <w:rPr>
          <w:rFonts w:ascii="Roboto" w:eastAsia="Roboto" w:hAnsi="Roboto" w:cs="Roboto"/>
          <w:color w:val="FFFFFF" w:themeColor="background1"/>
          <w:sz w:val="20"/>
          <w:szCs w:val="20"/>
        </w:rPr>
        <w:t>m</w:t>
      </w:r>
    </w:p>
    <w:p w14:paraId="7AC18197" w14:textId="74D67E19" w:rsidR="00791EA7" w:rsidRDefault="00541E8A" w:rsidP="5CDA0908">
      <w:pPr>
        <w:pStyle w:val="Title"/>
      </w:pPr>
      <w:r>
        <w:t xml:space="preserve">Circular </w:t>
      </w:r>
      <w:r w:rsidR="00AF361B">
        <w:t>15</w:t>
      </w:r>
      <w:bookmarkEnd w:id="0"/>
      <w:r w:rsidR="00791EA7">
        <w:t>4</w:t>
      </w:r>
      <w:r w:rsidR="7DDDDD75">
        <w:t>7</w:t>
      </w:r>
      <w:r w:rsidR="00791EA7">
        <w:t xml:space="preserve"> </w:t>
      </w:r>
      <w:r w:rsidR="00B1498B">
        <w:t>- AMENDED</w:t>
      </w:r>
    </w:p>
    <w:p w14:paraId="1AB41D4F" w14:textId="1026D2B3" w:rsidR="04E4A5E5" w:rsidRPr="00396646" w:rsidRDefault="00791EA7" w:rsidP="5CDA0908">
      <w:pPr>
        <w:pStyle w:val="Title"/>
        <w:rPr>
          <w:rFonts w:ascii="Roboto" w:eastAsia="Roboto" w:hAnsi="Roboto" w:cs="Roboto"/>
          <w:sz w:val="52"/>
          <w:szCs w:val="52"/>
        </w:rPr>
      </w:pPr>
      <w:r>
        <w:t xml:space="preserve">SLSCC </w:t>
      </w:r>
      <w:r w:rsidR="7EF3E3A0">
        <w:t>Team</w:t>
      </w:r>
      <w:r>
        <w:t xml:space="preserve"> Carnival </w:t>
      </w:r>
      <w:r w:rsidR="004432E1">
        <w:t>–</w:t>
      </w:r>
      <w:r>
        <w:t xml:space="preserve"> </w:t>
      </w:r>
      <w:r w:rsidR="36EF2120">
        <w:t>Umina</w:t>
      </w:r>
      <w:r w:rsidR="004432E1">
        <w:t xml:space="preserve"> – </w:t>
      </w:r>
      <w:r w:rsidR="3B97AAB0">
        <w:t>27</w:t>
      </w:r>
      <w:r w:rsidR="004432E1" w:rsidRPr="4FB70D29">
        <w:rPr>
          <w:vertAlign w:val="superscript"/>
        </w:rPr>
        <w:t>th</w:t>
      </w:r>
      <w:r w:rsidR="004432E1">
        <w:t xml:space="preserve"> of November 2022</w:t>
      </w:r>
    </w:p>
    <w:p w14:paraId="5A936693" w14:textId="7C996492" w:rsidR="004432E1" w:rsidRDefault="004432E1" w:rsidP="5CDA0908">
      <w:pPr>
        <w:spacing w:before="240" w:after="0"/>
        <w:rPr>
          <w:rFonts w:ascii="Roboto" w:eastAsia="Roboto" w:hAnsi="Roboto" w:cs="Roboto"/>
          <w:b/>
          <w:bCs/>
          <w:sz w:val="20"/>
          <w:szCs w:val="20"/>
        </w:rPr>
      </w:pPr>
    </w:p>
    <w:p w14:paraId="1BA0E9E3" w14:textId="0A64DD88" w:rsidR="0074424B" w:rsidRPr="00E53E03" w:rsidRDefault="4C425067" w:rsidP="5CDA0908">
      <w:pPr>
        <w:spacing w:before="240" w:after="0"/>
        <w:rPr>
          <w:rFonts w:ascii="Roboto" w:eastAsia="Roboto" w:hAnsi="Roboto" w:cs="Roboto"/>
          <w:sz w:val="20"/>
          <w:szCs w:val="20"/>
        </w:rPr>
      </w:pPr>
      <w:r w:rsidRPr="7BA72FD8">
        <w:rPr>
          <w:rFonts w:ascii="Roboto" w:eastAsia="Roboto" w:hAnsi="Roboto" w:cs="Roboto"/>
          <w:b/>
          <w:bCs/>
          <w:sz w:val="20"/>
          <w:szCs w:val="20"/>
        </w:rPr>
        <w:t>Audience:</w:t>
      </w:r>
      <w:r w:rsidR="0074424B">
        <w:tab/>
      </w:r>
      <w:r w:rsidR="00791EA7">
        <w:t xml:space="preserve">Club </w:t>
      </w:r>
      <w:r w:rsidR="00791EA7">
        <w:rPr>
          <w:rFonts w:ascii="Roboto" w:eastAsia="Roboto" w:hAnsi="Roboto" w:cs="Roboto"/>
          <w:sz w:val="20"/>
          <w:szCs w:val="20"/>
        </w:rPr>
        <w:t xml:space="preserve">Team Manager </w:t>
      </w:r>
      <w:r w:rsidR="00B930EA">
        <w:rPr>
          <w:rFonts w:ascii="Roboto" w:eastAsia="Roboto" w:hAnsi="Roboto" w:cs="Roboto"/>
          <w:sz w:val="20"/>
          <w:szCs w:val="20"/>
        </w:rPr>
        <w:t>and interested members.</w:t>
      </w:r>
    </w:p>
    <w:p w14:paraId="680A01EB" w14:textId="5865E436" w:rsidR="0074424B" w:rsidRPr="00E53E03" w:rsidRDefault="4C425067" w:rsidP="5CDA0908">
      <w:pPr>
        <w:spacing w:after="0"/>
        <w:rPr>
          <w:rFonts w:ascii="Roboto" w:eastAsia="Roboto" w:hAnsi="Roboto" w:cs="Roboto"/>
          <w:sz w:val="20"/>
          <w:szCs w:val="20"/>
        </w:rPr>
      </w:pPr>
      <w:r w:rsidRPr="4FB70D29">
        <w:rPr>
          <w:rFonts w:ascii="Roboto" w:eastAsia="Roboto" w:hAnsi="Roboto" w:cs="Roboto"/>
          <w:b/>
          <w:bCs/>
          <w:sz w:val="20"/>
          <w:szCs w:val="20"/>
        </w:rPr>
        <w:t>Date:</w:t>
      </w:r>
      <w:r>
        <w:tab/>
      </w:r>
      <w:r>
        <w:tab/>
      </w:r>
      <w:r w:rsidR="60AA2FBF" w:rsidRPr="4FB70D29">
        <w:rPr>
          <w:rFonts w:ascii="Roboto" w:eastAsia="Roboto" w:hAnsi="Roboto" w:cs="Roboto"/>
          <w:sz w:val="20"/>
          <w:szCs w:val="20"/>
        </w:rPr>
        <w:t>Monday 14</w:t>
      </w:r>
      <w:r w:rsidR="60AA2FBF" w:rsidRPr="4FB70D29">
        <w:rPr>
          <w:rFonts w:ascii="Roboto" w:eastAsia="Roboto" w:hAnsi="Roboto" w:cs="Roboto"/>
          <w:sz w:val="20"/>
          <w:szCs w:val="20"/>
          <w:vertAlign w:val="superscript"/>
        </w:rPr>
        <w:t>th</w:t>
      </w:r>
      <w:r w:rsidR="60AA2FBF" w:rsidRPr="4FB70D29">
        <w:rPr>
          <w:rFonts w:ascii="Roboto" w:eastAsia="Roboto" w:hAnsi="Roboto" w:cs="Roboto"/>
          <w:sz w:val="20"/>
          <w:szCs w:val="20"/>
        </w:rPr>
        <w:t xml:space="preserve"> November 2022</w:t>
      </w:r>
    </w:p>
    <w:p w14:paraId="62F880B7" w14:textId="299D49A8" w:rsidR="0074424B" w:rsidRPr="00E53E03" w:rsidRDefault="4C425067" w:rsidP="5CDA0908">
      <w:pPr>
        <w:spacing w:after="0"/>
        <w:rPr>
          <w:rFonts w:ascii="Roboto" w:eastAsia="Roboto" w:hAnsi="Roboto" w:cs="Roboto"/>
          <w:sz w:val="20"/>
          <w:szCs w:val="20"/>
        </w:rPr>
      </w:pPr>
      <w:r w:rsidRPr="7BA72FD8">
        <w:rPr>
          <w:rFonts w:ascii="Roboto" w:eastAsia="Roboto" w:hAnsi="Roboto" w:cs="Roboto"/>
          <w:b/>
          <w:bCs/>
          <w:sz w:val="20"/>
          <w:szCs w:val="20"/>
        </w:rPr>
        <w:t>Contact:</w:t>
      </w:r>
      <w:r w:rsidR="0074424B">
        <w:tab/>
      </w:r>
      <w:r w:rsidR="30825334" w:rsidRPr="7BA72FD8">
        <w:rPr>
          <w:rFonts w:ascii="Roboto" w:eastAsia="Roboto" w:hAnsi="Roboto" w:cs="Roboto"/>
          <w:sz w:val="20"/>
          <w:szCs w:val="20"/>
        </w:rPr>
        <w:t>Michael Hyslop</w:t>
      </w:r>
    </w:p>
    <w:p w14:paraId="726EDF58" w14:textId="47B020F7" w:rsidR="00902601" w:rsidRPr="00E53E03" w:rsidRDefault="0DA83114" w:rsidP="7BA72FD8">
      <w:pPr>
        <w:spacing w:after="0"/>
        <w:rPr>
          <w:rFonts w:ascii="Roboto" w:eastAsia="Roboto" w:hAnsi="Roboto" w:cs="Roboto"/>
          <w:b/>
          <w:bCs/>
          <w:sz w:val="20"/>
          <w:szCs w:val="20"/>
        </w:rPr>
      </w:pPr>
      <w:r w:rsidRPr="7BA72FD8">
        <w:rPr>
          <w:rFonts w:ascii="Roboto" w:eastAsia="Roboto" w:hAnsi="Roboto" w:cs="Roboto"/>
          <w:b/>
          <w:bCs/>
          <w:sz w:val="20"/>
          <w:szCs w:val="20"/>
        </w:rPr>
        <w:t xml:space="preserve">Phone: </w:t>
      </w:r>
      <w:r w:rsidR="00902601">
        <w:tab/>
      </w:r>
      <w:r w:rsidR="00902601">
        <w:tab/>
      </w:r>
      <w:r w:rsidR="004A3872">
        <w:rPr>
          <w:rFonts w:ascii="Roboto" w:eastAsia="Roboto" w:hAnsi="Roboto" w:cs="Roboto"/>
          <w:b/>
          <w:bCs/>
          <w:sz w:val="20"/>
          <w:szCs w:val="20"/>
        </w:rPr>
        <w:t>0466 69</w:t>
      </w:r>
      <w:r w:rsidR="7BA72FD8" w:rsidRPr="7BA72FD8">
        <w:rPr>
          <w:rFonts w:ascii="Roboto" w:eastAsia="Roboto" w:hAnsi="Roboto" w:cs="Roboto"/>
          <w:b/>
          <w:bCs/>
          <w:sz w:val="20"/>
          <w:szCs w:val="20"/>
        </w:rPr>
        <w:t>1</w:t>
      </w:r>
      <w:r w:rsidR="004A3872">
        <w:rPr>
          <w:rFonts w:ascii="Roboto" w:eastAsia="Roboto" w:hAnsi="Roboto" w:cs="Roboto"/>
          <w:b/>
          <w:bCs/>
          <w:sz w:val="20"/>
          <w:szCs w:val="20"/>
        </w:rPr>
        <w:t xml:space="preserve"> </w:t>
      </w:r>
      <w:r w:rsidR="7BA72FD8" w:rsidRPr="7BA72FD8">
        <w:rPr>
          <w:rFonts w:ascii="Roboto" w:eastAsia="Roboto" w:hAnsi="Roboto" w:cs="Roboto"/>
          <w:b/>
          <w:bCs/>
          <w:sz w:val="20"/>
          <w:szCs w:val="20"/>
        </w:rPr>
        <w:t>090</w:t>
      </w:r>
    </w:p>
    <w:p w14:paraId="227B1E45" w14:textId="73E083E9" w:rsidR="00902601" w:rsidRPr="00E53E03" w:rsidRDefault="0DA83114" w:rsidP="7BA72FD8">
      <w:pPr>
        <w:rPr>
          <w:rFonts w:ascii="Roboto" w:eastAsia="Roboto" w:hAnsi="Roboto" w:cs="Roboto"/>
          <w:sz w:val="20"/>
          <w:szCs w:val="20"/>
        </w:rPr>
      </w:pPr>
      <w:r w:rsidRPr="7BA72FD8">
        <w:rPr>
          <w:rFonts w:ascii="Roboto" w:eastAsia="Roboto" w:hAnsi="Roboto" w:cs="Roboto"/>
          <w:b/>
          <w:bCs/>
          <w:sz w:val="20"/>
          <w:szCs w:val="20"/>
        </w:rPr>
        <w:t xml:space="preserve">Email: </w:t>
      </w:r>
      <w:r w:rsidR="00902601">
        <w:tab/>
      </w:r>
      <w:r w:rsidR="00902601">
        <w:tab/>
      </w:r>
      <w:r w:rsidR="0C315711" w:rsidRPr="7BA72FD8">
        <w:rPr>
          <w:rFonts w:ascii="Roboto" w:eastAsia="Roboto" w:hAnsi="Roboto" w:cs="Roboto"/>
          <w:b/>
          <w:bCs/>
          <w:sz w:val="20"/>
          <w:szCs w:val="20"/>
        </w:rPr>
        <w:t>admin@slscc.com.au</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2"/>
        <w:gridCol w:w="8609"/>
      </w:tblGrid>
      <w:tr w:rsidR="001F5EB7" w:rsidRPr="00CC4D8E" w14:paraId="4F73B9D7" w14:textId="77777777" w:rsidTr="4FB70D29">
        <w:trPr>
          <w:trHeight w:val="214"/>
        </w:trPr>
        <w:tc>
          <w:tcPr>
            <w:tcW w:w="1592" w:type="dxa"/>
            <w:shd w:val="clear" w:color="auto" w:fill="auto"/>
            <w:vAlign w:val="center"/>
          </w:tcPr>
          <w:p w14:paraId="67A832E3" w14:textId="2506D9C6" w:rsidR="001F5EB7" w:rsidRPr="004A3872" w:rsidRDefault="2E828B21" w:rsidP="5CDA0908">
            <w:pPr>
              <w:rPr>
                <w:rFonts w:ascii="Roboto" w:eastAsia="Roboto" w:hAnsi="Roboto" w:cs="Roboto"/>
                <w:b/>
                <w:bCs/>
                <w:sz w:val="28"/>
                <w:szCs w:val="18"/>
              </w:rPr>
            </w:pPr>
            <w:r w:rsidRPr="004A3872">
              <w:rPr>
                <w:rFonts w:ascii="Roboto" w:eastAsia="Roboto" w:hAnsi="Roboto" w:cs="Roboto"/>
                <w:b/>
                <w:bCs/>
                <w:color w:val="FF0000"/>
                <w:sz w:val="28"/>
                <w:szCs w:val="18"/>
              </w:rPr>
              <w:t>Summary</w:t>
            </w:r>
          </w:p>
        </w:tc>
        <w:tc>
          <w:tcPr>
            <w:tcW w:w="8609" w:type="dxa"/>
            <w:shd w:val="clear" w:color="auto" w:fill="auto"/>
            <w:vAlign w:val="center"/>
          </w:tcPr>
          <w:p w14:paraId="3AB511AC" w14:textId="43C98E29" w:rsidR="001F5EB7" w:rsidRPr="00553B29" w:rsidRDefault="00D73B3B" w:rsidP="00B930EA">
            <w:pPr>
              <w:spacing w:before="60" w:after="60"/>
              <w:rPr>
                <w:rFonts w:ascii="Roboto" w:eastAsia="Roboto" w:hAnsi="Roboto" w:cs="Roboto"/>
                <w:sz w:val="20"/>
                <w:szCs w:val="20"/>
              </w:rPr>
            </w:pPr>
            <w:r w:rsidRPr="4FB70D29">
              <w:rPr>
                <w:rFonts w:ascii="Roboto" w:eastAsia="Roboto" w:hAnsi="Roboto" w:cs="Roboto"/>
                <w:sz w:val="20"/>
                <w:szCs w:val="20"/>
              </w:rPr>
              <w:t>This circular outline</w:t>
            </w:r>
            <w:r w:rsidR="69EC9011" w:rsidRPr="4FB70D29">
              <w:rPr>
                <w:rFonts w:ascii="Roboto" w:eastAsia="Roboto" w:hAnsi="Roboto" w:cs="Roboto"/>
                <w:sz w:val="20"/>
                <w:szCs w:val="20"/>
              </w:rPr>
              <w:t xml:space="preserve"> the information related </w:t>
            </w:r>
            <w:r w:rsidR="00AF361B" w:rsidRPr="4FB70D29">
              <w:rPr>
                <w:rFonts w:ascii="Roboto" w:eastAsia="Roboto" w:hAnsi="Roboto" w:cs="Roboto"/>
                <w:sz w:val="20"/>
                <w:szCs w:val="20"/>
              </w:rPr>
              <w:t xml:space="preserve">to the </w:t>
            </w:r>
            <w:r w:rsidR="00B930EA" w:rsidRPr="4FB70D29">
              <w:rPr>
                <w:rFonts w:ascii="Roboto" w:eastAsia="Roboto" w:hAnsi="Roboto" w:cs="Roboto"/>
                <w:sz w:val="20"/>
                <w:szCs w:val="20"/>
              </w:rPr>
              <w:t xml:space="preserve">‘SLSCC </w:t>
            </w:r>
            <w:r w:rsidR="29EFC09D" w:rsidRPr="4FB70D29">
              <w:rPr>
                <w:rFonts w:ascii="Roboto" w:eastAsia="Roboto" w:hAnsi="Roboto" w:cs="Roboto"/>
                <w:sz w:val="20"/>
                <w:szCs w:val="20"/>
              </w:rPr>
              <w:t>Team Carnival’ being held on the 27</w:t>
            </w:r>
            <w:r w:rsidR="29EFC09D" w:rsidRPr="4FB70D29">
              <w:rPr>
                <w:rFonts w:ascii="Roboto" w:eastAsia="Roboto" w:hAnsi="Roboto" w:cs="Roboto"/>
                <w:sz w:val="20"/>
                <w:szCs w:val="20"/>
                <w:vertAlign w:val="superscript"/>
              </w:rPr>
              <w:t>th</w:t>
            </w:r>
            <w:r w:rsidR="29EFC09D" w:rsidRPr="4FB70D29">
              <w:rPr>
                <w:rFonts w:ascii="Roboto" w:eastAsia="Roboto" w:hAnsi="Roboto" w:cs="Roboto"/>
                <w:sz w:val="20"/>
                <w:szCs w:val="20"/>
              </w:rPr>
              <w:t xml:space="preserve"> November 2022.</w:t>
            </w:r>
          </w:p>
        </w:tc>
      </w:tr>
      <w:tr w:rsidR="001F5EB7" w:rsidRPr="00CC4D8E" w14:paraId="5456ADAF" w14:textId="77777777" w:rsidTr="4FB70D29">
        <w:trPr>
          <w:trHeight w:val="234"/>
        </w:trPr>
        <w:tc>
          <w:tcPr>
            <w:tcW w:w="1592" w:type="dxa"/>
            <w:shd w:val="clear" w:color="auto" w:fill="auto"/>
            <w:vAlign w:val="center"/>
          </w:tcPr>
          <w:p w14:paraId="38F0233E" w14:textId="1A314DAE" w:rsidR="001F5EB7" w:rsidRPr="004A3872" w:rsidRDefault="2E828B21" w:rsidP="5CDA0908">
            <w:pPr>
              <w:rPr>
                <w:rFonts w:ascii="Roboto" w:eastAsia="Roboto" w:hAnsi="Roboto" w:cs="Roboto"/>
                <w:b/>
                <w:bCs/>
                <w:sz w:val="28"/>
                <w:szCs w:val="18"/>
              </w:rPr>
            </w:pPr>
            <w:r w:rsidRPr="004A3872">
              <w:rPr>
                <w:rFonts w:ascii="Roboto" w:eastAsia="Roboto" w:hAnsi="Roboto" w:cs="Roboto"/>
                <w:b/>
                <w:bCs/>
                <w:color w:val="FF0000"/>
                <w:sz w:val="28"/>
                <w:szCs w:val="18"/>
              </w:rPr>
              <w:t>Action</w:t>
            </w:r>
          </w:p>
        </w:tc>
        <w:tc>
          <w:tcPr>
            <w:tcW w:w="8609" w:type="dxa"/>
            <w:shd w:val="clear" w:color="auto" w:fill="auto"/>
            <w:vAlign w:val="center"/>
          </w:tcPr>
          <w:p w14:paraId="030194E5" w14:textId="62C78E0D" w:rsidR="00006247" w:rsidRDefault="3464EF63" w:rsidP="00B930EA">
            <w:pPr>
              <w:rPr>
                <w:rFonts w:ascii="Roboto" w:hAnsi="Roboto"/>
                <w:sz w:val="20"/>
                <w:szCs w:val="20"/>
              </w:rPr>
            </w:pPr>
            <w:r w:rsidRPr="00553B29">
              <w:rPr>
                <w:rFonts w:ascii="Roboto" w:hAnsi="Roboto"/>
                <w:sz w:val="20"/>
                <w:szCs w:val="20"/>
              </w:rPr>
              <w:t>Clubs</w:t>
            </w:r>
            <w:r w:rsidR="2E828B21" w:rsidRPr="00553B29">
              <w:rPr>
                <w:rFonts w:ascii="Roboto" w:hAnsi="Roboto"/>
                <w:sz w:val="20"/>
                <w:szCs w:val="20"/>
              </w:rPr>
              <w:t xml:space="preserve"> are </w:t>
            </w:r>
            <w:r w:rsidR="00CF6F6E" w:rsidRPr="00553B29">
              <w:rPr>
                <w:rFonts w:ascii="Roboto" w:hAnsi="Roboto"/>
                <w:sz w:val="20"/>
                <w:szCs w:val="20"/>
              </w:rPr>
              <w:t xml:space="preserve">asked to </w:t>
            </w:r>
            <w:r w:rsidR="00AF361B">
              <w:rPr>
                <w:rFonts w:ascii="Roboto" w:hAnsi="Roboto"/>
                <w:sz w:val="20"/>
                <w:szCs w:val="20"/>
              </w:rPr>
              <w:t>give the information to the appropriate club member res</w:t>
            </w:r>
            <w:r w:rsidR="00AA67DC">
              <w:rPr>
                <w:rFonts w:ascii="Roboto" w:hAnsi="Roboto"/>
                <w:sz w:val="20"/>
                <w:szCs w:val="20"/>
              </w:rPr>
              <w:t>ponsible for entering carnival</w:t>
            </w:r>
            <w:r w:rsidR="00B930EA">
              <w:rPr>
                <w:rFonts w:ascii="Roboto" w:hAnsi="Roboto"/>
                <w:sz w:val="20"/>
                <w:szCs w:val="20"/>
              </w:rPr>
              <w:t>s and circulate the below program to interested members.</w:t>
            </w:r>
          </w:p>
          <w:p w14:paraId="1CA16FD4" w14:textId="7CD2C510" w:rsidR="00006247" w:rsidRDefault="00006247" w:rsidP="00B930EA">
            <w:pPr>
              <w:rPr>
                <w:rFonts w:ascii="Roboto" w:hAnsi="Roboto"/>
                <w:sz w:val="20"/>
                <w:szCs w:val="20"/>
              </w:rPr>
            </w:pPr>
            <w:r>
              <w:rPr>
                <w:rFonts w:ascii="Roboto" w:hAnsi="Roboto"/>
                <w:sz w:val="20"/>
                <w:szCs w:val="20"/>
              </w:rPr>
              <w:t>Program available at:</w:t>
            </w:r>
          </w:p>
          <w:p w14:paraId="6F84CA6D" w14:textId="4D2BF3DB" w:rsidR="004A3872" w:rsidRPr="00AF361B" w:rsidRDefault="00B1498B" w:rsidP="00B930EA">
            <w:pPr>
              <w:rPr>
                <w:rFonts w:ascii="Roboto" w:hAnsi="Roboto"/>
                <w:sz w:val="20"/>
                <w:szCs w:val="20"/>
              </w:rPr>
            </w:pPr>
            <w:hyperlink r:id="rId12" w:history="1">
              <w:r w:rsidR="00006247">
                <w:rPr>
                  <w:rStyle w:val="Hyperlink"/>
                </w:rPr>
                <w:t>Carnival Programs - Surf Life Saving Central Coast (slscc.com.au)</w:t>
              </w:r>
            </w:hyperlink>
          </w:p>
        </w:tc>
      </w:tr>
    </w:tbl>
    <w:p w14:paraId="019240AB" w14:textId="77777777" w:rsidR="00006247" w:rsidRDefault="00006247" w:rsidP="00397302">
      <w:pPr>
        <w:pStyle w:val="Heading2"/>
      </w:pPr>
    </w:p>
    <w:p w14:paraId="51FADB0B" w14:textId="5E9E7F9B" w:rsidR="00397302" w:rsidRDefault="00397302" w:rsidP="00397302">
      <w:pPr>
        <w:pStyle w:val="Heading2"/>
      </w:pPr>
      <w:r>
        <w:t>C</w:t>
      </w:r>
      <w:r w:rsidR="00AA67DC">
        <w:t>arnival Details</w:t>
      </w:r>
    </w:p>
    <w:p w14:paraId="33E9C34F" w14:textId="7DA808EB" w:rsidR="00AA67DC" w:rsidRDefault="00AA67DC" w:rsidP="00AA67DC">
      <w:r>
        <w:t>SLSCC will be conducting a “</w:t>
      </w:r>
      <w:r w:rsidR="5D9B8A06">
        <w:t>Team Carnival</w:t>
      </w:r>
      <w:r w:rsidR="00B930EA">
        <w:t xml:space="preserve">” for U8 to U14 </w:t>
      </w:r>
      <w:r>
        <w:t>competitors</w:t>
      </w:r>
      <w:r w:rsidR="00B930EA">
        <w:t>.</w:t>
      </w:r>
      <w:r w:rsidR="55EFEFC4">
        <w:t xml:space="preserve"> This carnival consists of only team events.</w:t>
      </w:r>
    </w:p>
    <w:p w14:paraId="562582FA" w14:textId="7DA48A08" w:rsidR="00AA67DC" w:rsidRPr="00AA67DC" w:rsidRDefault="00AA67DC" w:rsidP="4FB70D29">
      <w:pPr>
        <w:rPr>
          <w:b/>
          <w:bCs/>
        </w:rPr>
      </w:pPr>
      <w:r w:rsidRPr="4FB70D29">
        <w:rPr>
          <w:b/>
          <w:bCs/>
        </w:rPr>
        <w:t xml:space="preserve">Location: </w:t>
      </w:r>
      <w:r w:rsidR="1FF1AB06" w:rsidRPr="4FB70D29">
        <w:rPr>
          <w:b/>
          <w:bCs/>
        </w:rPr>
        <w:t>Umina</w:t>
      </w:r>
      <w:r w:rsidR="00B930EA" w:rsidRPr="4FB70D29">
        <w:rPr>
          <w:b/>
          <w:bCs/>
        </w:rPr>
        <w:t xml:space="preserve"> SLSC</w:t>
      </w:r>
    </w:p>
    <w:p w14:paraId="41C984E0" w14:textId="3FD43B0E" w:rsidR="00AA67DC" w:rsidRPr="00AA67DC" w:rsidRDefault="00AA67DC" w:rsidP="4FB70D29">
      <w:pPr>
        <w:rPr>
          <w:b/>
          <w:bCs/>
        </w:rPr>
      </w:pPr>
      <w:r w:rsidRPr="4FB70D29">
        <w:rPr>
          <w:b/>
          <w:bCs/>
        </w:rPr>
        <w:t>Date</w:t>
      </w:r>
      <w:r w:rsidR="00B930EA" w:rsidRPr="4FB70D29">
        <w:rPr>
          <w:b/>
          <w:bCs/>
        </w:rPr>
        <w:t xml:space="preserve">: </w:t>
      </w:r>
      <w:r w:rsidR="1C4170AF" w:rsidRPr="4FB70D29">
        <w:rPr>
          <w:b/>
          <w:bCs/>
        </w:rPr>
        <w:t>27</w:t>
      </w:r>
      <w:r w:rsidR="00B930EA" w:rsidRPr="4FB70D29">
        <w:rPr>
          <w:b/>
          <w:bCs/>
          <w:vertAlign w:val="superscript"/>
        </w:rPr>
        <w:t>h</w:t>
      </w:r>
      <w:r w:rsidR="00B930EA" w:rsidRPr="4FB70D29">
        <w:rPr>
          <w:b/>
          <w:bCs/>
        </w:rPr>
        <w:t xml:space="preserve"> of November 2022</w:t>
      </w:r>
    </w:p>
    <w:p w14:paraId="4F32CE2E" w14:textId="27FCE8EF" w:rsidR="00AA67DC" w:rsidRDefault="009F5351" w:rsidP="4FB70D29">
      <w:pPr>
        <w:rPr>
          <w:b/>
          <w:bCs/>
        </w:rPr>
      </w:pPr>
      <w:r w:rsidRPr="4FB70D29">
        <w:rPr>
          <w:b/>
          <w:bCs/>
        </w:rPr>
        <w:t xml:space="preserve">Time: </w:t>
      </w:r>
      <w:r w:rsidR="00B930EA" w:rsidRPr="4FB70D29">
        <w:rPr>
          <w:b/>
          <w:bCs/>
        </w:rPr>
        <w:t>7:00am: R and R, 7</w:t>
      </w:r>
      <w:r w:rsidR="107FC282" w:rsidRPr="4FB70D29">
        <w:rPr>
          <w:b/>
          <w:bCs/>
        </w:rPr>
        <w:t>:45</w:t>
      </w:r>
      <w:r w:rsidR="00B930EA" w:rsidRPr="4FB70D29">
        <w:rPr>
          <w:b/>
          <w:bCs/>
        </w:rPr>
        <w:t xml:space="preserve">am: </w:t>
      </w:r>
      <w:r w:rsidR="44B25A1F" w:rsidRPr="4FB70D29">
        <w:rPr>
          <w:b/>
          <w:bCs/>
        </w:rPr>
        <w:t>March Past</w:t>
      </w:r>
      <w:r w:rsidR="00B930EA" w:rsidRPr="4FB70D29">
        <w:rPr>
          <w:b/>
          <w:bCs/>
        </w:rPr>
        <w:t>, 8:00am: All Age Relays, 8:</w:t>
      </w:r>
      <w:r w:rsidR="72EDA334" w:rsidRPr="4FB70D29">
        <w:rPr>
          <w:b/>
          <w:bCs/>
        </w:rPr>
        <w:t>45</w:t>
      </w:r>
      <w:r w:rsidR="00B930EA" w:rsidRPr="4FB70D29">
        <w:rPr>
          <w:b/>
          <w:bCs/>
        </w:rPr>
        <w:t xml:space="preserve">am: Full Carnival Commences. </w:t>
      </w:r>
    </w:p>
    <w:p w14:paraId="31B924B1" w14:textId="23A536BE" w:rsidR="00D7550A" w:rsidRDefault="00D7550A" w:rsidP="00D7550A">
      <w:pPr>
        <w:pStyle w:val="Heading2"/>
      </w:pPr>
      <w:r>
        <w:t>Carnival Program</w:t>
      </w:r>
    </w:p>
    <w:p w14:paraId="65F736E7" w14:textId="2F3A171F" w:rsidR="00D7550A" w:rsidRPr="00D7550A" w:rsidRDefault="00D7550A" w:rsidP="00D7550A">
      <w:r>
        <w:t>A carnival program is available at;</w:t>
      </w:r>
      <w:r w:rsidR="00BF19CA">
        <w:t xml:space="preserve"> </w:t>
      </w:r>
      <w:hyperlink r:id="rId13" w:history="1">
        <w:r w:rsidR="00006247">
          <w:rPr>
            <w:rStyle w:val="Hyperlink"/>
          </w:rPr>
          <w:t>Carnival Programs - Surf Life Saving Central Coast (slscc.com.au)</w:t>
        </w:r>
      </w:hyperlink>
    </w:p>
    <w:p w14:paraId="4712F3AA" w14:textId="54CF9577" w:rsidR="00AA67DC" w:rsidRDefault="00AA67DC" w:rsidP="00AA67DC">
      <w:pPr>
        <w:pStyle w:val="Heading2"/>
      </w:pPr>
      <w:r>
        <w:t>Entry Cost</w:t>
      </w:r>
    </w:p>
    <w:p w14:paraId="786D1603" w14:textId="3814295A" w:rsidR="00AA67DC" w:rsidRDefault="00AA67DC" w:rsidP="00AA67DC">
      <w:r>
        <w:t>$16.50 (including GST) for all competitors.</w:t>
      </w:r>
    </w:p>
    <w:p w14:paraId="7883445F" w14:textId="6E611477" w:rsidR="00B930EA" w:rsidRPr="00B930EA" w:rsidRDefault="00B930EA" w:rsidP="00B930EA">
      <w:pPr>
        <w:pStyle w:val="Heading1"/>
        <w:rPr>
          <w:sz w:val="26"/>
          <w:szCs w:val="26"/>
        </w:rPr>
      </w:pPr>
      <w:r w:rsidRPr="4FB70D29">
        <w:rPr>
          <w:sz w:val="26"/>
          <w:szCs w:val="26"/>
        </w:rPr>
        <w:t>Live Heats</w:t>
      </w:r>
    </w:p>
    <w:p w14:paraId="5971000F" w14:textId="75AD3FE7" w:rsidR="00B930EA" w:rsidRDefault="009F5351" w:rsidP="00AA67DC">
      <w:r>
        <w:t xml:space="preserve">Live heats </w:t>
      </w:r>
      <w:r w:rsidR="6AD3D1C3" w:rsidRPr="4FB70D29">
        <w:rPr>
          <w:b/>
          <w:bCs/>
        </w:rPr>
        <w:t>WILL NOT</w:t>
      </w:r>
      <w:r w:rsidR="6AD3D1C3">
        <w:t xml:space="preserve"> be used for this carnival.</w:t>
      </w:r>
    </w:p>
    <w:p w14:paraId="335D50C4" w14:textId="7F7BF70A" w:rsidR="00AA67DC" w:rsidRDefault="00AA67DC" w:rsidP="00AA67DC">
      <w:pPr>
        <w:pStyle w:val="Heading2"/>
      </w:pPr>
      <w:r>
        <w:t>Entry Process</w:t>
      </w:r>
    </w:p>
    <w:p w14:paraId="14F4D45D" w14:textId="09A9B07F" w:rsidR="00AA67DC" w:rsidRDefault="00AA67DC" w:rsidP="4FB70D29">
      <w:r>
        <w:t>Entries are to be completed via the SEMS online sports management platform by a club representative.</w:t>
      </w:r>
      <w:r w:rsidR="00BF19CA">
        <w:t xml:space="preserve"> </w:t>
      </w:r>
      <w:r>
        <w:t xml:space="preserve">The carnival in SEMS is listed as </w:t>
      </w:r>
      <w:r w:rsidR="72FB22F8">
        <w:t>“</w:t>
      </w:r>
      <w:r w:rsidR="00B1498B" w:rsidRPr="00B1498B">
        <w:rPr>
          <w:b/>
        </w:rPr>
        <w:t>2022/23</w:t>
      </w:r>
      <w:r w:rsidR="00B1498B">
        <w:t xml:space="preserve"> </w:t>
      </w:r>
      <w:r w:rsidR="00B930EA" w:rsidRPr="4FB70D29">
        <w:rPr>
          <w:b/>
          <w:bCs/>
        </w:rPr>
        <w:t xml:space="preserve">SLSCC </w:t>
      </w:r>
      <w:r w:rsidR="00B1498B">
        <w:rPr>
          <w:b/>
          <w:bCs/>
        </w:rPr>
        <w:t xml:space="preserve">Nipper </w:t>
      </w:r>
      <w:r w:rsidR="092EB9F0" w:rsidRPr="4FB70D29">
        <w:rPr>
          <w:b/>
          <w:bCs/>
        </w:rPr>
        <w:t>Team</w:t>
      </w:r>
      <w:r w:rsidR="00B1498B">
        <w:rPr>
          <w:b/>
          <w:bCs/>
        </w:rPr>
        <w:t>s</w:t>
      </w:r>
      <w:r w:rsidR="092EB9F0" w:rsidRPr="4FB70D29">
        <w:rPr>
          <w:b/>
          <w:bCs/>
        </w:rPr>
        <w:t xml:space="preserve"> Carnival – Umina"</w:t>
      </w:r>
    </w:p>
    <w:p w14:paraId="0F682836" w14:textId="0592C7F0" w:rsidR="00AA67DC" w:rsidRDefault="00AA67DC" w:rsidP="00AA67DC">
      <w:r>
        <w:t>If your club has issues with SEMS access, please contact the S</w:t>
      </w:r>
      <w:r w:rsidR="006D3D50">
        <w:t xml:space="preserve">LSA Help Desk for assistance – </w:t>
      </w:r>
      <w:hyperlink r:id="rId14" w:history="1">
        <w:r w:rsidR="006D3D50" w:rsidRPr="00E3389C">
          <w:rPr>
            <w:rStyle w:val="Hyperlink"/>
          </w:rPr>
          <w:t>https://help.sls.com.au/</w:t>
        </w:r>
      </w:hyperlink>
      <w:r w:rsidR="006D3D50">
        <w:t xml:space="preserve"> </w:t>
      </w:r>
    </w:p>
    <w:p w14:paraId="7D57188F" w14:textId="37E1ADE2" w:rsidR="00AA67DC" w:rsidRPr="00AA67DC" w:rsidRDefault="00AA67DC" w:rsidP="4FB70D29">
      <w:pPr>
        <w:rPr>
          <w:b/>
          <w:bCs/>
        </w:rPr>
      </w:pPr>
      <w:r w:rsidRPr="4FB70D29">
        <w:rPr>
          <w:b/>
          <w:bCs/>
        </w:rPr>
        <w:t xml:space="preserve">Entries Open: </w:t>
      </w:r>
      <w:r w:rsidR="1D5CB348" w:rsidRPr="4FB70D29">
        <w:rPr>
          <w:b/>
          <w:bCs/>
        </w:rPr>
        <w:t>Wednesday</w:t>
      </w:r>
      <w:r w:rsidR="00B930EA" w:rsidRPr="4FB70D29">
        <w:rPr>
          <w:b/>
          <w:bCs/>
        </w:rPr>
        <w:t xml:space="preserve"> the 1</w:t>
      </w:r>
      <w:r w:rsidR="7C3059DF" w:rsidRPr="4FB70D29">
        <w:rPr>
          <w:b/>
          <w:bCs/>
        </w:rPr>
        <w:t>6</w:t>
      </w:r>
      <w:r w:rsidRPr="4FB70D29">
        <w:rPr>
          <w:b/>
          <w:bCs/>
          <w:vertAlign w:val="superscript"/>
        </w:rPr>
        <w:t>th</w:t>
      </w:r>
      <w:r w:rsidRPr="4FB70D29">
        <w:rPr>
          <w:b/>
          <w:bCs/>
        </w:rPr>
        <w:t xml:space="preserve"> of </w:t>
      </w:r>
      <w:r w:rsidR="524D9591" w:rsidRPr="4FB70D29">
        <w:rPr>
          <w:b/>
          <w:bCs/>
        </w:rPr>
        <w:t>November</w:t>
      </w:r>
      <w:r w:rsidRPr="4FB70D29">
        <w:rPr>
          <w:b/>
          <w:bCs/>
        </w:rPr>
        <w:t xml:space="preserve"> </w:t>
      </w:r>
      <w:r w:rsidR="00B930EA" w:rsidRPr="4FB70D29">
        <w:rPr>
          <w:b/>
          <w:bCs/>
        </w:rPr>
        <w:t xml:space="preserve">2022 </w:t>
      </w:r>
      <w:r w:rsidRPr="4FB70D29">
        <w:rPr>
          <w:b/>
          <w:bCs/>
        </w:rPr>
        <w:t>@ 5:00pm</w:t>
      </w:r>
    </w:p>
    <w:p w14:paraId="411FEB64" w14:textId="4037C1DD" w:rsidR="00AA67DC" w:rsidRDefault="00B930EA" w:rsidP="4FB70D29">
      <w:pPr>
        <w:rPr>
          <w:b/>
          <w:bCs/>
        </w:rPr>
      </w:pPr>
      <w:r w:rsidRPr="4FB70D29">
        <w:rPr>
          <w:b/>
          <w:bCs/>
        </w:rPr>
        <w:t xml:space="preserve">Entries Close: </w:t>
      </w:r>
      <w:r w:rsidR="4BB19AE7" w:rsidRPr="4FB70D29">
        <w:rPr>
          <w:b/>
          <w:bCs/>
        </w:rPr>
        <w:t>Wednesday</w:t>
      </w:r>
      <w:r w:rsidRPr="4FB70D29">
        <w:rPr>
          <w:b/>
          <w:bCs/>
        </w:rPr>
        <w:t xml:space="preserve"> the 2</w:t>
      </w:r>
      <w:r w:rsidR="792AAD61" w:rsidRPr="4FB70D29">
        <w:rPr>
          <w:b/>
          <w:bCs/>
        </w:rPr>
        <w:t>3</w:t>
      </w:r>
      <w:r w:rsidR="792AAD61" w:rsidRPr="4FB70D29">
        <w:rPr>
          <w:b/>
          <w:bCs/>
          <w:vertAlign w:val="superscript"/>
        </w:rPr>
        <w:t>rd</w:t>
      </w:r>
      <w:r w:rsidR="792AAD61" w:rsidRPr="4FB70D29">
        <w:rPr>
          <w:b/>
          <w:bCs/>
        </w:rPr>
        <w:t xml:space="preserve"> </w:t>
      </w:r>
      <w:r w:rsidR="00AA67DC" w:rsidRPr="4FB70D29">
        <w:rPr>
          <w:b/>
          <w:bCs/>
        </w:rPr>
        <w:t xml:space="preserve">of </w:t>
      </w:r>
      <w:r w:rsidR="332D2D2B" w:rsidRPr="4FB70D29">
        <w:rPr>
          <w:b/>
          <w:bCs/>
        </w:rPr>
        <w:t>November</w:t>
      </w:r>
      <w:r w:rsidR="00AA67DC" w:rsidRPr="4FB70D29">
        <w:rPr>
          <w:b/>
          <w:bCs/>
        </w:rPr>
        <w:t xml:space="preserve"> </w:t>
      </w:r>
      <w:r w:rsidRPr="4FB70D29">
        <w:rPr>
          <w:b/>
          <w:bCs/>
        </w:rPr>
        <w:t xml:space="preserve">2022 </w:t>
      </w:r>
      <w:r w:rsidR="00AA67DC" w:rsidRPr="4FB70D29">
        <w:rPr>
          <w:b/>
          <w:bCs/>
        </w:rPr>
        <w:t>@ 9:00am</w:t>
      </w:r>
    </w:p>
    <w:p w14:paraId="7D2172D0" w14:textId="5081981F" w:rsidR="00EA58E6" w:rsidRDefault="00EA58E6" w:rsidP="4FB70D29">
      <w:pPr>
        <w:rPr>
          <w:b/>
          <w:bCs/>
        </w:rPr>
      </w:pPr>
      <w:r>
        <w:rPr>
          <w:b/>
          <w:bCs/>
        </w:rPr>
        <w:lastRenderedPageBreak/>
        <w:t>NO LATE ENTRIES WILL BE ACCEPTED.</w:t>
      </w:r>
    </w:p>
    <w:p w14:paraId="16B5C4D1" w14:textId="003CBD1A" w:rsidR="00B1498B" w:rsidRDefault="00B1498B" w:rsidP="00B1498B">
      <w:pPr>
        <w:pStyle w:val="Heading1"/>
      </w:pPr>
      <w:r>
        <w:t>Entering Competitors</w:t>
      </w:r>
    </w:p>
    <w:p w14:paraId="352F3556" w14:textId="2976F65F" w:rsidR="00B1498B" w:rsidRDefault="00B1498B" w:rsidP="00B1498B">
      <w:r>
        <w:t>All competitors attending the carnival are to be entered into the following event at a minimum:</w:t>
      </w:r>
    </w:p>
    <w:p w14:paraId="53D6679D" w14:textId="7EEF980B" w:rsidR="00B1498B" w:rsidRDefault="00B1498B" w:rsidP="00B1498B">
      <w:r>
        <w:t>Contest Name: ‘</w:t>
      </w:r>
      <w:r w:rsidRPr="00B1498B">
        <w:rPr>
          <w:highlight w:val="yellow"/>
        </w:rPr>
        <w:t>ALL COMPETITORS ENTER THIS EVENT’</w:t>
      </w:r>
    </w:p>
    <w:p w14:paraId="48A8D582" w14:textId="049177FC" w:rsidR="00B1498B" w:rsidRDefault="00B1498B" w:rsidP="00B1498B">
      <w:r>
        <w:t>This event is also to be used to enter competitors attending the carnival for composite teams only.</w:t>
      </w:r>
    </w:p>
    <w:p w14:paraId="13BB92CF" w14:textId="5D4025D7" w:rsidR="00B1498B" w:rsidRDefault="00B1498B" w:rsidP="00B1498B">
      <w:r>
        <w:rPr>
          <w:noProof/>
          <w:lang w:eastAsia="en-AU"/>
        </w:rPr>
        <w:drawing>
          <wp:inline distT="0" distB="0" distL="0" distR="0" wp14:anchorId="00F884F9" wp14:editId="324A69FA">
            <wp:extent cx="6188710" cy="32131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ms.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88710" cy="3213100"/>
                    </a:xfrm>
                    <a:prstGeom prst="rect">
                      <a:avLst/>
                    </a:prstGeom>
                  </pic:spPr>
                </pic:pic>
              </a:graphicData>
            </a:graphic>
          </wp:inline>
        </w:drawing>
      </w:r>
    </w:p>
    <w:p w14:paraId="77510EAA" w14:textId="754F5151" w:rsidR="00B1498B" w:rsidRPr="00B1498B" w:rsidRDefault="00B1498B" w:rsidP="00B1498B">
      <w:r>
        <w:t>Competitors can also be entered into their respective teams but as a minimum, must be entered into the above mentioned event. This event is the only solo event listed within the SEMS event file and will be easy to find. The purpose of this event is to check competitor eligibility and allow SLSCC to invoice clubs correctly.</w:t>
      </w:r>
    </w:p>
    <w:p w14:paraId="0FE1EEAA" w14:textId="7A26095D" w:rsidR="4FB70D29" w:rsidRDefault="00C733EF" w:rsidP="00C733EF">
      <w:pPr>
        <w:pStyle w:val="Heading1"/>
      </w:pPr>
      <w:r>
        <w:t>Event Explanations and Rules</w:t>
      </w:r>
    </w:p>
    <w:p w14:paraId="4C506BEF" w14:textId="3F13E8DA" w:rsidR="00B930EA" w:rsidRDefault="00B930EA" w:rsidP="004432E1">
      <w:pPr>
        <w:pStyle w:val="Heading2"/>
      </w:pPr>
      <w:r>
        <w:t>All Age Relays</w:t>
      </w:r>
    </w:p>
    <w:p w14:paraId="2801D286" w14:textId="50BA232B" w:rsidR="00B930EA" w:rsidRDefault="00D7550A" w:rsidP="00B930EA">
      <w:r>
        <w:t>U</w:t>
      </w:r>
      <w:r w:rsidR="48BDC941">
        <w:t>9</w:t>
      </w:r>
      <w:r w:rsidR="00B930EA">
        <w:t xml:space="preserve"> to U14 All Age Board and sprint relays will be contested to open the carnival.</w:t>
      </w:r>
    </w:p>
    <w:p w14:paraId="251FBA01" w14:textId="64C9BBFE" w:rsidR="00B930EA" w:rsidRDefault="00B930EA" w:rsidP="00B930EA">
      <w:r>
        <w:t>Teams consist of 6 competitors with 1 competitor per age group.</w:t>
      </w:r>
    </w:p>
    <w:p w14:paraId="711C29F2" w14:textId="2638D7AF" w:rsidR="00B930EA" w:rsidRDefault="00B930EA" w:rsidP="00B930EA">
      <w:r>
        <w:t>There are no gender restrictions on the event. Teams can consist of all female or all male competitors.</w:t>
      </w:r>
    </w:p>
    <w:p w14:paraId="6B1ADF7C" w14:textId="0ED7848E" w:rsidR="00B930EA" w:rsidRDefault="00B930EA" w:rsidP="00B930EA">
      <w:r>
        <w:t xml:space="preserve">All Age Board Relay will be </w:t>
      </w:r>
      <w:r w:rsidR="00D73B3B">
        <w:t>running</w:t>
      </w:r>
      <w:r>
        <w:t xml:space="preserve"> in order of youngest to oldest competitor.</w:t>
      </w:r>
    </w:p>
    <w:p w14:paraId="19CD9EE5" w14:textId="39CDA7FE" w:rsidR="00B930EA" w:rsidRDefault="00B930EA" w:rsidP="00B930EA">
      <w:r>
        <w:t xml:space="preserve">There is no restriction of order on the </w:t>
      </w:r>
      <w:r w:rsidR="00D73B3B">
        <w:t>All-Age</w:t>
      </w:r>
      <w:r>
        <w:t xml:space="preserve"> Sprint Relay.</w:t>
      </w:r>
    </w:p>
    <w:p w14:paraId="657389AB" w14:textId="673EF959" w:rsidR="00B930EA" w:rsidRDefault="00B930EA" w:rsidP="004432E1">
      <w:r>
        <w:t>Competitors can compete up</w:t>
      </w:r>
      <w:r w:rsidR="231DD9AB">
        <w:t xml:space="preserve"> a maximum of 1</w:t>
      </w:r>
      <w:r>
        <w:t xml:space="preserve"> age group in the </w:t>
      </w:r>
      <w:r w:rsidR="00D73B3B">
        <w:t>All-Age</w:t>
      </w:r>
      <w:r w:rsidR="00EA58E6">
        <w:t xml:space="preserve"> Relays. In the all age board, competitors competing up an age group can’t change craft. E.g. a U10 foamie competitor can’t ride a fibreglass nipper board as an U11 competitor.</w:t>
      </w:r>
    </w:p>
    <w:p w14:paraId="26AA0313" w14:textId="245DD98F" w:rsidR="00C733EF" w:rsidRDefault="00785086" w:rsidP="00C733EF">
      <w:pPr>
        <w:pStyle w:val="Heading2"/>
      </w:pPr>
      <w:r>
        <w:t>Surf Relay</w:t>
      </w:r>
    </w:p>
    <w:p w14:paraId="3664BEE2" w14:textId="5BB3F4E0" w:rsidR="00785086" w:rsidRDefault="00785086" w:rsidP="00785086">
      <w:r>
        <w:t>2 competitors per team.</w:t>
      </w:r>
    </w:p>
    <w:p w14:paraId="493680A4" w14:textId="0C213D8A" w:rsidR="00785086" w:rsidRDefault="00785086" w:rsidP="00785086">
      <w:r>
        <w:t>1 ‘swimmer’ completes the course, runs up to the changeover area and tags 2</w:t>
      </w:r>
      <w:r w:rsidRPr="00785086">
        <w:rPr>
          <w:vertAlign w:val="superscript"/>
        </w:rPr>
        <w:t>nd</w:t>
      </w:r>
      <w:r>
        <w:t xml:space="preserve"> </w:t>
      </w:r>
      <w:r w:rsidR="00EF4E5C">
        <w:t>‘</w:t>
      </w:r>
      <w:r>
        <w:t>swimmer</w:t>
      </w:r>
      <w:r w:rsidR="00EF4E5C">
        <w:t>’</w:t>
      </w:r>
      <w:r>
        <w:t xml:space="preserve"> who completes the course</w:t>
      </w:r>
      <w:r w:rsidR="007D3B8B">
        <w:t>.</w:t>
      </w:r>
    </w:p>
    <w:p w14:paraId="5EF12C8E" w14:textId="04A3C84C" w:rsidR="007D3B8B" w:rsidRDefault="007D3B8B" w:rsidP="007D3B8B">
      <w:pPr>
        <w:pStyle w:val="Heading2"/>
      </w:pPr>
      <w:r>
        <w:lastRenderedPageBreak/>
        <w:t>Board Relay</w:t>
      </w:r>
    </w:p>
    <w:p w14:paraId="38A3F5D5" w14:textId="41C04199" w:rsidR="00877C5B" w:rsidRDefault="00877C5B" w:rsidP="007D3B8B">
      <w:r>
        <w:t>3 competitors per team.</w:t>
      </w:r>
    </w:p>
    <w:p w14:paraId="510FBD78" w14:textId="4F7FBE88" w:rsidR="007D3B8B" w:rsidRDefault="007D3B8B" w:rsidP="007D3B8B">
      <w:r>
        <w:t xml:space="preserve">Traditional </w:t>
      </w:r>
      <w:r w:rsidR="00D73B3B">
        <w:t>3-person</w:t>
      </w:r>
      <w:r>
        <w:t xml:space="preserve"> board relay.</w:t>
      </w:r>
    </w:p>
    <w:p w14:paraId="176198E7" w14:textId="5E9DA547" w:rsidR="007D3B8B" w:rsidRDefault="007D3B8B" w:rsidP="007D3B8B">
      <w:pPr>
        <w:pStyle w:val="Heading2"/>
      </w:pPr>
      <w:r>
        <w:t>Brace Relay</w:t>
      </w:r>
    </w:p>
    <w:p w14:paraId="539C38D1" w14:textId="49C823E2" w:rsidR="007D3B8B" w:rsidRDefault="00877C5B" w:rsidP="007D3B8B">
      <w:r>
        <w:t>2 competitors per team.</w:t>
      </w:r>
    </w:p>
    <w:p w14:paraId="46BBFD9D" w14:textId="555F928A" w:rsidR="00877C5B" w:rsidRDefault="00877C5B" w:rsidP="007D3B8B">
      <w:r>
        <w:t xml:space="preserve">1 x swimmer and 1 x </w:t>
      </w:r>
      <w:r w:rsidRPr="00D73B3B">
        <w:t>board pa</w:t>
      </w:r>
      <w:r w:rsidR="00D73B3B" w:rsidRPr="00D73B3B">
        <w:t>d</w:t>
      </w:r>
      <w:r w:rsidRPr="00D73B3B">
        <w:t>dler.</w:t>
      </w:r>
    </w:p>
    <w:p w14:paraId="5714A3B4" w14:textId="7659D4C9" w:rsidR="00877C5B" w:rsidRDefault="00877C5B" w:rsidP="007D3B8B">
      <w:r>
        <w:t>1 ‘swimmer competes the course, runs up to the changeover area and tags the ‘board paddler’ who completes the course.</w:t>
      </w:r>
    </w:p>
    <w:p w14:paraId="42A80664" w14:textId="4D454C56" w:rsidR="00877C5B" w:rsidRDefault="00877C5B" w:rsidP="00877C5B">
      <w:pPr>
        <w:pStyle w:val="Heading2"/>
      </w:pPr>
      <w:r>
        <w:t>Board Rescue Relay</w:t>
      </w:r>
    </w:p>
    <w:p w14:paraId="690697D3" w14:textId="5FEBC898" w:rsidR="005D5801" w:rsidRDefault="005D5801" w:rsidP="00877C5B">
      <w:r>
        <w:t>4 times competitors per team.</w:t>
      </w:r>
      <w:r w:rsidR="00EA58E6">
        <w:t xml:space="preserve"> </w:t>
      </w:r>
      <w:r>
        <w:t xml:space="preserve">2 x </w:t>
      </w:r>
      <w:r w:rsidR="006A6ED1">
        <w:t>swimmers and 2 x board paddlers</w:t>
      </w:r>
      <w:r>
        <w:t>.</w:t>
      </w:r>
    </w:p>
    <w:p w14:paraId="3B88BF1D" w14:textId="3A249388" w:rsidR="005D5801" w:rsidRDefault="005D5801" w:rsidP="00877C5B">
      <w:r>
        <w:t>2 competitors complete full board rescue course. Competitor 1 swims to can</w:t>
      </w:r>
      <w:r w:rsidR="000F7778">
        <w:t>, raises arm. 2</w:t>
      </w:r>
      <w:r w:rsidR="000F7778" w:rsidRPr="000F7778">
        <w:rPr>
          <w:vertAlign w:val="superscript"/>
        </w:rPr>
        <w:t>nd</w:t>
      </w:r>
      <w:r w:rsidR="000F7778">
        <w:t xml:space="preserve"> competitors paddles board out to “rescue” competitor 1. </w:t>
      </w:r>
      <w:r w:rsidR="00D73B3B">
        <w:t>Competitor</w:t>
      </w:r>
      <w:r w:rsidR="000F7778">
        <w:t xml:space="preserve"> 1 and 2 return to shore on the board together.</w:t>
      </w:r>
    </w:p>
    <w:p w14:paraId="497FC2D5" w14:textId="2CB543AD" w:rsidR="006A6ED1" w:rsidRDefault="006A6ED1" w:rsidP="00877C5B">
      <w:r>
        <w:t>When competitors 1 and 2 cross the line</w:t>
      </w:r>
      <w:r w:rsidR="00337684">
        <w:t>, competitors 3 and 4 complete the above process.</w:t>
      </w:r>
    </w:p>
    <w:p w14:paraId="23F69446" w14:textId="20809376" w:rsidR="00337684" w:rsidRDefault="00337684" w:rsidP="00337684">
      <w:pPr>
        <w:pStyle w:val="Heading2"/>
      </w:pPr>
      <w:r>
        <w:t>Sprint Relay – Single Gender</w:t>
      </w:r>
    </w:p>
    <w:p w14:paraId="57A9E237" w14:textId="37ECEAC9" w:rsidR="00337684" w:rsidRDefault="00337684" w:rsidP="00337684">
      <w:r>
        <w:t xml:space="preserve">Traditional </w:t>
      </w:r>
      <w:r w:rsidR="00D73B3B">
        <w:t>4-person</w:t>
      </w:r>
      <w:r>
        <w:t xml:space="preserve"> sprint relay.</w:t>
      </w:r>
    </w:p>
    <w:p w14:paraId="71BA2BE4" w14:textId="24CA86FB" w:rsidR="00337684" w:rsidRDefault="00337684" w:rsidP="00337684">
      <w:pPr>
        <w:pStyle w:val="Heading2"/>
      </w:pPr>
      <w:r>
        <w:t>Sprint Relay – Mixed</w:t>
      </w:r>
    </w:p>
    <w:p w14:paraId="2D12FC97" w14:textId="41402887" w:rsidR="00337684" w:rsidRDefault="00337684" w:rsidP="00337684">
      <w:r>
        <w:t xml:space="preserve">Traditional </w:t>
      </w:r>
      <w:r w:rsidR="00D73B3B">
        <w:t>4-person</w:t>
      </w:r>
      <w:r>
        <w:t xml:space="preserve"> sprint relay with 2 male and 2 female competitors.</w:t>
      </w:r>
    </w:p>
    <w:p w14:paraId="1FDCFBF0" w14:textId="20D0BED8" w:rsidR="001D12B8" w:rsidRDefault="001D12B8" w:rsidP="001D12B8">
      <w:pPr>
        <w:pStyle w:val="Heading2"/>
      </w:pPr>
      <w:r>
        <w:t>2 x 1km and 2 x 500m Sprint Relays</w:t>
      </w:r>
    </w:p>
    <w:p w14:paraId="77730AEF" w14:textId="203C4DF1" w:rsidR="001D12B8" w:rsidRDefault="001D12B8" w:rsidP="001D12B8">
      <w:r>
        <w:t>2 competitors per team.</w:t>
      </w:r>
    </w:p>
    <w:p w14:paraId="046B446A" w14:textId="5870E621" w:rsidR="001D12B8" w:rsidRPr="001D12B8" w:rsidRDefault="00DA2C29" w:rsidP="001D12B8">
      <w:r>
        <w:t>1 x competitor completes course, tags 2</w:t>
      </w:r>
      <w:r w:rsidRPr="00DA2C29">
        <w:rPr>
          <w:vertAlign w:val="superscript"/>
        </w:rPr>
        <w:t>nd</w:t>
      </w:r>
      <w:r>
        <w:t xml:space="preserve"> competitor who completes course.</w:t>
      </w:r>
    </w:p>
    <w:p w14:paraId="6933287D" w14:textId="5BB4C162" w:rsidR="004432E1" w:rsidRDefault="004432E1" w:rsidP="00C905D0">
      <w:pPr>
        <w:pStyle w:val="Heading1"/>
      </w:pPr>
      <w:bookmarkStart w:id="1" w:name="_GoBack"/>
      <w:bookmarkEnd w:id="1"/>
      <w:r>
        <w:t>Composite Teams</w:t>
      </w:r>
    </w:p>
    <w:p w14:paraId="6BDED137" w14:textId="13D9BAA3" w:rsidR="004432E1" w:rsidRDefault="004432E1" w:rsidP="004432E1">
      <w:r>
        <w:t>Two</w:t>
      </w:r>
      <w:r w:rsidR="00BF19CA">
        <w:t xml:space="preserve"> or more</w:t>
      </w:r>
      <w:r>
        <w:t xml:space="preserve"> clubs combining to form a team is allowed</w:t>
      </w:r>
      <w:r w:rsidR="67FE8F78">
        <w:t xml:space="preserve"> and encouraged</w:t>
      </w:r>
      <w:r>
        <w:t xml:space="preserve"> at this carnival.</w:t>
      </w:r>
    </w:p>
    <w:p w14:paraId="10C927B1" w14:textId="74D5D0C0" w:rsidR="004432E1" w:rsidRDefault="004432E1" w:rsidP="004432E1">
      <w:r>
        <w:t xml:space="preserve">Composite teams are only allowed if a club doesn’t have sufficient competitors entered into the carnival to form a team. </w:t>
      </w:r>
    </w:p>
    <w:p w14:paraId="79E7B97E" w14:textId="06126BFD" w:rsidR="2B0BAF47" w:rsidRDefault="2B0BAF47" w:rsidP="4FB70D29">
      <w:pPr>
        <w:rPr>
          <w:b/>
          <w:bCs/>
        </w:rPr>
      </w:pPr>
      <w:r w:rsidRPr="4FB70D29">
        <w:rPr>
          <w:b/>
          <w:bCs/>
        </w:rPr>
        <w:t>Competitors wishing to compete in composite teams are to report to marshalling for each event where SLSCC officials will form</w:t>
      </w:r>
      <w:r w:rsidR="002C2D3A">
        <w:rPr>
          <w:b/>
          <w:bCs/>
        </w:rPr>
        <w:t xml:space="preserve"> composite</w:t>
      </w:r>
      <w:r w:rsidRPr="4FB70D29">
        <w:rPr>
          <w:b/>
          <w:bCs/>
        </w:rPr>
        <w:t xml:space="preserve"> teams.</w:t>
      </w:r>
    </w:p>
    <w:p w14:paraId="1D722D12" w14:textId="77777777" w:rsidR="00EA58E6" w:rsidRPr="00EA58E6" w:rsidRDefault="00EA58E6" w:rsidP="00AA67DC">
      <w:pPr>
        <w:rPr>
          <w:b/>
          <w:bCs/>
        </w:rPr>
      </w:pPr>
    </w:p>
    <w:p w14:paraId="52000177" w14:textId="7B37C265" w:rsidR="00396646" w:rsidRPr="00553B29" w:rsidRDefault="00396646" w:rsidP="00396646">
      <w:pPr>
        <w:rPr>
          <w:rFonts w:ascii="Roboto" w:hAnsi="Roboto"/>
          <w:sz w:val="20"/>
          <w:szCs w:val="20"/>
        </w:rPr>
      </w:pPr>
      <w:r w:rsidRPr="00553B29">
        <w:rPr>
          <w:rFonts w:ascii="Roboto" w:hAnsi="Roboto"/>
          <w:sz w:val="20"/>
          <w:szCs w:val="20"/>
        </w:rPr>
        <w:t xml:space="preserve">For any additional information then please contact </w:t>
      </w:r>
      <w:r w:rsidR="004C37EC" w:rsidRPr="00553B29">
        <w:rPr>
          <w:rFonts w:ascii="Roboto" w:hAnsi="Roboto"/>
          <w:sz w:val="20"/>
          <w:szCs w:val="20"/>
        </w:rPr>
        <w:t>Michael</w:t>
      </w:r>
      <w:r w:rsidR="004432E1">
        <w:rPr>
          <w:rFonts w:ascii="Roboto" w:hAnsi="Roboto"/>
          <w:sz w:val="20"/>
          <w:szCs w:val="20"/>
        </w:rPr>
        <w:t xml:space="preserve"> on the details below.</w:t>
      </w:r>
    </w:p>
    <w:p w14:paraId="5EBD4C89" w14:textId="3458A5C6" w:rsidR="7BA72FD8" w:rsidRPr="00553B29" w:rsidRDefault="7BA72FD8" w:rsidP="7BA72FD8">
      <w:pPr>
        <w:rPr>
          <w:rFonts w:ascii="Roboto" w:eastAsia="Roboto" w:hAnsi="Roboto" w:cs="Roboto"/>
          <w:sz w:val="20"/>
          <w:szCs w:val="20"/>
        </w:rPr>
      </w:pPr>
      <w:r w:rsidRPr="00553B29">
        <w:rPr>
          <w:rFonts w:ascii="Roboto" w:eastAsia="Roboto" w:hAnsi="Roboto" w:cs="Roboto"/>
          <w:sz w:val="20"/>
          <w:szCs w:val="20"/>
        </w:rPr>
        <w:t>Michael Hyslop</w:t>
      </w:r>
      <w:r w:rsidR="00553B29">
        <w:rPr>
          <w:rFonts w:ascii="Roboto" w:eastAsia="Roboto" w:hAnsi="Roboto" w:cs="Roboto"/>
          <w:sz w:val="20"/>
          <w:szCs w:val="20"/>
        </w:rPr>
        <w:t xml:space="preserve"> - </w:t>
      </w:r>
      <w:r w:rsidRPr="00553B29">
        <w:rPr>
          <w:rFonts w:ascii="Roboto" w:eastAsia="Roboto" w:hAnsi="Roboto" w:cs="Roboto"/>
          <w:sz w:val="20"/>
          <w:szCs w:val="20"/>
        </w:rPr>
        <w:t xml:space="preserve">Surf Sports Officer - </w:t>
      </w:r>
      <w:r w:rsidRPr="00553B29">
        <w:rPr>
          <w:rFonts w:ascii="Roboto" w:eastAsia="Roboto" w:hAnsi="Roboto" w:cs="Roboto"/>
          <w:sz w:val="20"/>
          <w:szCs w:val="20"/>
          <w:lang w:val="en-US"/>
        </w:rPr>
        <w:t>Surf Life Saving Central Coast</w:t>
      </w:r>
    </w:p>
    <w:p w14:paraId="12953309" w14:textId="5A328CF3" w:rsidR="7BA72FD8" w:rsidRDefault="7BA72FD8" w:rsidP="00553B29">
      <w:pPr>
        <w:rPr>
          <w:rFonts w:ascii="Roboto" w:eastAsia="Roboto" w:hAnsi="Roboto" w:cs="Roboto"/>
          <w:sz w:val="20"/>
          <w:szCs w:val="20"/>
          <w:lang w:val="en-US"/>
        </w:rPr>
      </w:pPr>
      <w:r w:rsidRPr="00553B29">
        <w:rPr>
          <w:rFonts w:ascii="Roboto" w:eastAsia="Roboto" w:hAnsi="Roboto" w:cs="Roboto"/>
          <w:b/>
          <w:bCs/>
          <w:sz w:val="20"/>
          <w:szCs w:val="20"/>
          <w:lang w:val="en-US"/>
        </w:rPr>
        <w:t xml:space="preserve">P  </w:t>
      </w:r>
      <w:r w:rsidRPr="00553B29">
        <w:rPr>
          <w:rFonts w:ascii="Roboto" w:eastAsia="Roboto" w:hAnsi="Roboto" w:cs="Roboto"/>
          <w:sz w:val="20"/>
          <w:szCs w:val="20"/>
          <w:lang w:val="en-US"/>
        </w:rPr>
        <w:t xml:space="preserve">02 4353 0299   </w:t>
      </w:r>
      <w:r w:rsidRPr="00553B29">
        <w:rPr>
          <w:rFonts w:ascii="Roboto" w:eastAsia="Roboto" w:hAnsi="Roboto" w:cs="Roboto"/>
          <w:b/>
          <w:bCs/>
          <w:sz w:val="20"/>
          <w:szCs w:val="20"/>
          <w:lang w:val="en-US"/>
        </w:rPr>
        <w:t>M</w:t>
      </w:r>
      <w:r w:rsidRPr="00553B29">
        <w:rPr>
          <w:rFonts w:ascii="Roboto" w:eastAsia="Roboto" w:hAnsi="Roboto" w:cs="Roboto"/>
          <w:sz w:val="20"/>
          <w:szCs w:val="20"/>
          <w:lang w:val="en-US"/>
        </w:rPr>
        <w:t xml:space="preserve">  0466 691 090   </w:t>
      </w:r>
      <w:r w:rsidR="00553B29" w:rsidRPr="00553B29">
        <w:rPr>
          <w:rFonts w:ascii="Roboto" w:eastAsia="Roboto" w:hAnsi="Roboto" w:cs="Roboto"/>
          <w:b/>
          <w:sz w:val="20"/>
          <w:szCs w:val="20"/>
          <w:lang w:val="en-US"/>
        </w:rPr>
        <w:t>E</w:t>
      </w:r>
      <w:r w:rsidR="00553B29">
        <w:rPr>
          <w:rFonts w:ascii="Roboto" w:eastAsia="Roboto" w:hAnsi="Roboto" w:cs="Roboto"/>
          <w:b/>
          <w:sz w:val="20"/>
          <w:szCs w:val="20"/>
          <w:lang w:val="en-US"/>
        </w:rPr>
        <w:t xml:space="preserve"> </w:t>
      </w:r>
      <w:hyperlink r:id="rId16" w:history="1">
        <w:r w:rsidR="009F5351" w:rsidRPr="00E3389C">
          <w:rPr>
            <w:rStyle w:val="Hyperlink"/>
            <w:rFonts w:ascii="Roboto" w:eastAsia="Roboto" w:hAnsi="Roboto" w:cs="Roboto"/>
            <w:sz w:val="20"/>
            <w:szCs w:val="20"/>
            <w:lang w:val="en-US"/>
          </w:rPr>
          <w:t>admin@slscc.com.au</w:t>
        </w:r>
      </w:hyperlink>
    </w:p>
    <w:p w14:paraId="7C76493C" w14:textId="60562B81" w:rsidR="009F5351" w:rsidRDefault="009F5351" w:rsidP="00553B29">
      <w:pPr>
        <w:rPr>
          <w:rFonts w:ascii="Roboto" w:eastAsia="Roboto" w:hAnsi="Roboto" w:cs="Roboto"/>
          <w:sz w:val="20"/>
          <w:szCs w:val="20"/>
          <w:lang w:val="en-US"/>
        </w:rPr>
      </w:pPr>
    </w:p>
    <w:p w14:paraId="64CFDCE9" w14:textId="6F85D908" w:rsidR="009F5351" w:rsidRDefault="009F5351" w:rsidP="00553B29">
      <w:pPr>
        <w:rPr>
          <w:rStyle w:val="Strong"/>
          <w:rFonts w:ascii="Roboto" w:eastAsia="Roboto" w:hAnsi="Roboto" w:cs="Roboto"/>
          <w:b w:val="0"/>
          <w:bCs w:val="0"/>
          <w:sz w:val="20"/>
          <w:szCs w:val="20"/>
          <w:lang w:val="en-US"/>
        </w:rPr>
      </w:pPr>
    </w:p>
    <w:p w14:paraId="2939929C" w14:textId="1D03DEBA" w:rsidR="004432E1" w:rsidRPr="00553B29" w:rsidRDefault="004432E1" w:rsidP="00553B29">
      <w:pPr>
        <w:rPr>
          <w:rStyle w:val="Strong"/>
          <w:rFonts w:ascii="Roboto" w:eastAsia="Roboto" w:hAnsi="Roboto" w:cs="Roboto"/>
          <w:b w:val="0"/>
          <w:bCs w:val="0"/>
          <w:sz w:val="20"/>
          <w:szCs w:val="20"/>
          <w:lang w:val="en-US"/>
        </w:rPr>
      </w:pPr>
    </w:p>
    <w:sectPr w:rsidR="004432E1" w:rsidRPr="00553B29" w:rsidSect="00DE071E">
      <w:headerReference w:type="default" r:id="rId17"/>
      <w:footerReference w:type="default" r:id="rId18"/>
      <w:headerReference w:type="first" r:id="rId19"/>
      <w:footerReference w:type="first" r:id="rId20"/>
      <w:pgSz w:w="11906" w:h="16838"/>
      <w:pgMar w:top="284" w:right="1080" w:bottom="1440" w:left="1080" w:header="2" w:footer="4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BCAC44" w14:textId="77777777" w:rsidR="00DE071E" w:rsidRDefault="00DE071E" w:rsidP="00D56C4E">
      <w:r>
        <w:separator/>
      </w:r>
    </w:p>
  </w:endnote>
  <w:endnote w:type="continuationSeparator" w:id="0">
    <w:p w14:paraId="73E7C201" w14:textId="77777777" w:rsidR="00DE071E" w:rsidRDefault="00DE071E" w:rsidP="00D56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9B17B2" w14:textId="35A92AE2" w:rsidR="00DE071E" w:rsidRPr="00691273" w:rsidRDefault="00DE071E" w:rsidP="00691273">
    <w:pPr>
      <w:tabs>
        <w:tab w:val="center" w:pos="4873"/>
      </w:tabs>
      <w:spacing w:before="240" w:after="0"/>
      <w:rPr>
        <w:rFonts w:ascii="Roboto" w:hAnsi="Roboto"/>
        <w:b/>
        <w:sz w:val="20"/>
        <w:szCs w:val="20"/>
      </w:rPr>
    </w:pPr>
    <w:r w:rsidRPr="00691273">
      <w:rPr>
        <w:noProof/>
        <w:sz w:val="20"/>
        <w:szCs w:val="20"/>
        <w:lang w:eastAsia="en-AU"/>
      </w:rPr>
      <mc:AlternateContent>
        <mc:Choice Requires="wpg">
          <w:drawing>
            <wp:anchor distT="0" distB="0" distL="114300" distR="114300" simplePos="0" relativeHeight="251659776" behindDoc="1" locked="0" layoutInCell="1" allowOverlap="1" wp14:anchorId="3BAB7371" wp14:editId="4BF23DDE">
              <wp:simplePos x="0" y="0"/>
              <wp:positionH relativeFrom="column">
                <wp:posOffset>2763831</wp:posOffset>
              </wp:positionH>
              <wp:positionV relativeFrom="page">
                <wp:posOffset>9756140</wp:posOffset>
              </wp:positionV>
              <wp:extent cx="3369862" cy="392226"/>
              <wp:effectExtent l="0" t="0" r="2540" b="8255"/>
              <wp:wrapNone/>
              <wp:docPr id="14" name="Group 14"/>
              <wp:cNvGraphicFramePr/>
              <a:graphic xmlns:a="http://schemas.openxmlformats.org/drawingml/2006/main">
                <a:graphicData uri="http://schemas.microsoft.com/office/word/2010/wordprocessingGroup">
                  <wpg:wgp>
                    <wpg:cNvGrpSpPr/>
                    <wpg:grpSpPr>
                      <a:xfrm>
                        <a:off x="0" y="0"/>
                        <a:ext cx="3369862" cy="392226"/>
                        <a:chOff x="-1857982" y="1486894"/>
                        <a:chExt cx="4563139" cy="466725"/>
                      </a:xfrm>
                    </wpg:grpSpPr>
                    <pic:pic xmlns:pic="http://schemas.openxmlformats.org/drawingml/2006/picture">
                      <pic:nvPicPr>
                        <pic:cNvPr id="15" name="Picture 1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857982" y="1486894"/>
                          <a:ext cx="3066415" cy="466725"/>
                        </a:xfrm>
                        <a:prstGeom prst="rect">
                          <a:avLst/>
                        </a:prstGeom>
                        <a:noFill/>
                      </pic:spPr>
                    </pic:pic>
                    <pic:pic xmlns:pic="http://schemas.openxmlformats.org/drawingml/2006/picture">
                      <pic:nvPicPr>
                        <pic:cNvPr id="16" name="Picture 16" descr="C:\Users\Tom Simpson\AppData\Local\Microsoft\Windows\INetCache\Content.Word\LinkedIn icon.png"/>
                        <pic:cNvPicPr>
                          <a:picLocks noChangeAspect="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1956463" y="1528518"/>
                          <a:ext cx="356235" cy="356235"/>
                        </a:xfrm>
                        <a:prstGeom prst="rect">
                          <a:avLst/>
                        </a:prstGeom>
                        <a:noFill/>
                        <a:ln>
                          <a:noFill/>
                        </a:ln>
                      </pic:spPr>
                    </pic:pic>
                    <pic:pic xmlns:pic="http://schemas.openxmlformats.org/drawingml/2006/picture">
                      <pic:nvPicPr>
                        <pic:cNvPr id="17" name="Picture 17" descr="C:\Users\Tom Simpson\AppData\Local\Microsoft\Windows\INetCache\Content.Word\Facebook icon.png"/>
                        <pic:cNvPicPr>
                          <a:picLocks noChangeAspect="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1208433" y="1528518"/>
                          <a:ext cx="368300" cy="356235"/>
                        </a:xfrm>
                        <a:prstGeom prst="rect">
                          <a:avLst/>
                        </a:prstGeom>
                        <a:noFill/>
                        <a:ln>
                          <a:noFill/>
                        </a:ln>
                      </pic:spPr>
                    </pic:pic>
                    <pic:pic xmlns:pic="http://schemas.openxmlformats.org/drawingml/2006/picture">
                      <pic:nvPicPr>
                        <pic:cNvPr id="18" name="Picture 18" descr="C:\Users\Tom Simpson\AppData\Local\Microsoft\Windows\INetCache\Content.Word\Insta Icon.png"/>
                        <pic:cNvPicPr>
                          <a:picLocks noChangeAspect="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1576733" y="1528612"/>
                          <a:ext cx="379730" cy="356235"/>
                        </a:xfrm>
                        <a:prstGeom prst="rect">
                          <a:avLst/>
                        </a:prstGeom>
                        <a:noFill/>
                        <a:ln>
                          <a:noFill/>
                        </a:ln>
                      </pic:spPr>
                    </pic:pic>
                    <pic:pic xmlns:pic="http://schemas.openxmlformats.org/drawingml/2006/picture">
                      <pic:nvPicPr>
                        <pic:cNvPr id="19" name="Picture 19" descr="C:\Users\Tom Simpson\AppData\Local\Microsoft\Windows\INetCache\Content.Word\Website icon.png"/>
                        <pic:cNvPicPr>
                          <a:picLocks noChangeAspect="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2336857" y="1528519"/>
                          <a:ext cx="368300" cy="35623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xmlns:pic="http://schemas.openxmlformats.org/drawingml/2006/picture" xmlns:a14="http://schemas.microsoft.com/office/drawing/2010/main">
          <w:pict>
            <v:group id="Group 14" style="position:absolute;margin-left:217.6pt;margin-top:768.2pt;width:265.35pt;height:30.9pt;z-index:-251656704;mso-position-vertical-relative:page;mso-width-relative:margin;mso-height-relative:margin" coordsize="45631,4667" coordorigin="-18579,14868" o:spid="_x0000_s1026" w14:anchorId="61934B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5" style="position:absolute;left:-18579;top:14868;width:30663;height:4668;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">
                <v:imagedata o:title="" r:id="rId6"/>
                <v:path arrowok="t"/>
              </v:shape>
              <v:shape id="Picture 16" style="position:absolute;left:19564;top:15285;width:3562;height:356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">
                <v:imagedata o:title="LinkedIn icon" r:id="rId7"/>
                <v:path arrowok="t"/>
              </v:shape>
              <v:shape id="Picture 17" style="position:absolute;left:12084;top:15285;width:3683;height:3562;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">
                <v:imagedata o:title="Facebook icon" r:id="rId8"/>
                <v:path arrowok="t"/>
              </v:shape>
              <v:shape id="Picture 18" style="position:absolute;left:15767;top:15286;width:3797;height:356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">
                <v:imagedata o:title="Insta Icon" r:id="rId9"/>
                <v:path arrowok="t"/>
              </v:shape>
              <v:shape id="Picture 19" style="position:absolute;left:23368;top:15285;width:3683;height:3562;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">
                <v:imagedata o:title="Website icon" r:id="rId10"/>
                <v:path arrowok="t"/>
              </v:shape>
              <w10:wrap anchory="page"/>
            </v:group>
          </w:pict>
        </mc:Fallback>
      </mc:AlternateContent>
    </w:r>
    <w:r w:rsidRPr="00691273">
      <w:rPr>
        <w:rFonts w:ascii="Roboto" w:hAnsi="Roboto"/>
        <w:b/>
        <w:sz w:val="20"/>
        <w:szCs w:val="20"/>
      </w:rPr>
      <w:t xml:space="preserve">A: 7/4 Teamster Close, Tuggerah, 2259 </w:t>
    </w:r>
    <w:r w:rsidRPr="00691273">
      <w:rPr>
        <w:rFonts w:ascii="Roboto" w:hAnsi="Roboto"/>
        <w:b/>
        <w:sz w:val="20"/>
        <w:szCs w:val="20"/>
      </w:rPr>
      <w:tab/>
    </w:r>
  </w:p>
  <w:p w14:paraId="4DC51DCA" w14:textId="2E71D6C2" w:rsidR="00DE071E" w:rsidRPr="00691273" w:rsidRDefault="00B1498B" w:rsidP="00691273">
    <w:pPr>
      <w:spacing w:after="0"/>
      <w:rPr>
        <w:rFonts w:ascii="Roboto" w:hAnsi="Roboto"/>
        <w:b/>
        <w:sz w:val="12"/>
        <w:szCs w:val="12"/>
        <w:lang w:val="de-DE"/>
      </w:rPr>
    </w:pPr>
    <w:r>
      <w:rPr>
        <w:noProof/>
      </w:rPr>
      <w:pict w14:anchorId="3A77BA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2pt;margin-top:8.55pt;width:491.45pt;height:42.25pt;z-index:-251655680;mso-position-horizontal-relative:margin">
          <v:imagedata r:id="rId11" o:title="Untitled design (3)"/>
          <w10:wrap anchorx="margin"/>
        </v:shape>
      </w:pict>
    </w:r>
    <w:r w:rsidR="00DE071E" w:rsidRPr="00691273">
      <w:rPr>
        <w:rFonts w:ascii="Roboto" w:hAnsi="Roboto"/>
        <w:b/>
        <w:sz w:val="20"/>
        <w:szCs w:val="20"/>
      </w:rPr>
      <w:t xml:space="preserve">T: 02 4353 0299 | </w:t>
    </w:r>
    <w:r w:rsidR="00DE071E" w:rsidRPr="00691273">
      <w:rPr>
        <w:rFonts w:ascii="Roboto" w:hAnsi="Roboto"/>
        <w:b/>
        <w:sz w:val="20"/>
        <w:szCs w:val="20"/>
        <w:lang w:val="de-DE"/>
      </w:rPr>
      <w:t>ABN: 67 048 543 11</w:t>
    </w:r>
    <w:r w:rsidR="00DE071E" w:rsidRPr="00691273">
      <w:rPr>
        <w:rFonts w:ascii="Roboto" w:hAnsi="Roboto"/>
        <w:b/>
        <w:sz w:val="20"/>
        <w:lang w:val="de-DE"/>
      </w:rPr>
      <w:t>8</w:t>
    </w:r>
  </w:p>
  <w:p w14:paraId="020E397F" w14:textId="7B9C18D6" w:rsidR="00DE071E" w:rsidRPr="009B58D9" w:rsidRDefault="00DE071E" w:rsidP="00B53038">
    <w:pPr>
      <w:pStyle w:val="Footer"/>
      <w:rPr>
        <w:rFonts w:ascii="Arial Black" w:hAnsi="Arial Black"/>
        <w:sz w:val="12"/>
        <w:szCs w:val="12"/>
        <w:lang w:val="de-DE"/>
      </w:rPr>
    </w:pPr>
    <w:r>
      <w:rPr>
        <w:noProof/>
        <w:lang w:eastAsia="en-AU"/>
      </w:rPr>
      <w:drawing>
        <wp:anchor distT="0" distB="0" distL="114300" distR="114300" simplePos="0" relativeHeight="251658752" behindDoc="0" locked="0" layoutInCell="1" allowOverlap="1" wp14:anchorId="5D3CB4A7" wp14:editId="49F6895D">
          <wp:simplePos x="0" y="0"/>
          <wp:positionH relativeFrom="column">
            <wp:posOffset>3759835</wp:posOffset>
          </wp:positionH>
          <wp:positionV relativeFrom="paragraph">
            <wp:posOffset>9527540</wp:posOffset>
          </wp:positionV>
          <wp:extent cx="3057525" cy="45720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57525" cy="4572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57728" behindDoc="0" locked="0" layoutInCell="1" allowOverlap="1" wp14:anchorId="6AE3678C" wp14:editId="10F7DC04">
          <wp:simplePos x="0" y="0"/>
          <wp:positionH relativeFrom="column">
            <wp:posOffset>3759835</wp:posOffset>
          </wp:positionH>
          <wp:positionV relativeFrom="paragraph">
            <wp:posOffset>9527540</wp:posOffset>
          </wp:positionV>
          <wp:extent cx="3057525" cy="45720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57525"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84ACDD" w14:textId="28018872" w:rsidR="00DE071E" w:rsidRPr="009B58D9" w:rsidRDefault="00DE071E" w:rsidP="009B58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2C9DE" w14:textId="77777777" w:rsidR="00DE071E" w:rsidRDefault="00DE071E" w:rsidP="001B6B1E">
    <w:pPr>
      <w:spacing w:after="0"/>
      <w:rPr>
        <w:rFonts w:ascii="Roboto" w:hAnsi="Roboto"/>
        <w:b/>
      </w:rPr>
    </w:pPr>
  </w:p>
  <w:p w14:paraId="68BA04F2" w14:textId="4405BA10" w:rsidR="00DE071E" w:rsidRPr="001B6B1E" w:rsidRDefault="00DE071E" w:rsidP="001B6B1E">
    <w:pPr>
      <w:pStyle w:val="Footer"/>
      <w:rPr>
        <w:rFonts w:ascii="Arial Black" w:hAnsi="Arial Black"/>
        <w:sz w:val="12"/>
        <w:szCs w:val="12"/>
        <w:lang w:val="de-DE"/>
      </w:rPr>
    </w:pPr>
    <w:r>
      <w:rPr>
        <w:noProof/>
        <w:lang w:eastAsia="en-AU"/>
      </w:rPr>
      <w:drawing>
        <wp:anchor distT="0" distB="0" distL="114300" distR="114300" simplePos="0" relativeHeight="251655680" behindDoc="0" locked="0" layoutInCell="1" allowOverlap="1" wp14:anchorId="30F281B2" wp14:editId="483739AA">
          <wp:simplePos x="0" y="0"/>
          <wp:positionH relativeFrom="column">
            <wp:posOffset>3759835</wp:posOffset>
          </wp:positionH>
          <wp:positionV relativeFrom="paragraph">
            <wp:posOffset>9527540</wp:posOffset>
          </wp:positionV>
          <wp:extent cx="3057525" cy="457200"/>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57525" cy="4572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54656" behindDoc="0" locked="0" layoutInCell="1" allowOverlap="1" wp14:anchorId="0B04748F" wp14:editId="2E0AAEFE">
          <wp:simplePos x="0" y="0"/>
          <wp:positionH relativeFrom="column">
            <wp:posOffset>3759835</wp:posOffset>
          </wp:positionH>
          <wp:positionV relativeFrom="paragraph">
            <wp:posOffset>9527540</wp:posOffset>
          </wp:positionV>
          <wp:extent cx="3057525" cy="45720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57525"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22927">
      <w:rPr>
        <w:rFonts w:ascii="Roboto" w:hAnsi="Roboto"/>
        <w:b/>
        <w:noProof/>
        <w:lang w:eastAsia="en-AU"/>
      </w:rPr>
      <w:drawing>
        <wp:anchor distT="0" distB="0" distL="114300" distR="114300" simplePos="0" relativeHeight="251656704" behindDoc="0" locked="0" layoutInCell="1" allowOverlap="1" wp14:anchorId="060FD968" wp14:editId="6AE82428">
          <wp:simplePos x="0" y="0"/>
          <wp:positionH relativeFrom="column">
            <wp:posOffset>3759835</wp:posOffset>
          </wp:positionH>
          <wp:positionV relativeFrom="paragraph">
            <wp:posOffset>9527540</wp:posOffset>
          </wp:positionV>
          <wp:extent cx="3057525" cy="45720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57525" cy="4572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6F4B1F" w14:textId="77777777" w:rsidR="00DE071E" w:rsidRDefault="00DE071E" w:rsidP="00D56C4E">
      <w:r>
        <w:separator/>
      </w:r>
    </w:p>
  </w:footnote>
  <w:footnote w:type="continuationSeparator" w:id="0">
    <w:p w14:paraId="67798C6F" w14:textId="77777777" w:rsidR="00DE071E" w:rsidRDefault="00DE071E" w:rsidP="00D56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485"/>
      <w:gridCol w:w="3485"/>
      <w:gridCol w:w="3485"/>
    </w:tblGrid>
    <w:tr w:rsidR="00DE071E" w14:paraId="3BDB135E" w14:textId="77777777" w:rsidTr="56574C26">
      <w:tc>
        <w:tcPr>
          <w:tcW w:w="3485" w:type="dxa"/>
        </w:tcPr>
        <w:p w14:paraId="351D2CE2" w14:textId="208ECC5D" w:rsidR="00DE071E" w:rsidRDefault="00DE071E" w:rsidP="56574C26">
          <w:pPr>
            <w:pStyle w:val="Header"/>
            <w:ind w:left="-115"/>
            <w:rPr>
              <w:rFonts w:eastAsia="Calibri"/>
            </w:rPr>
          </w:pPr>
        </w:p>
      </w:tc>
      <w:tc>
        <w:tcPr>
          <w:tcW w:w="3485" w:type="dxa"/>
        </w:tcPr>
        <w:p w14:paraId="20825A3B" w14:textId="0D1DE762" w:rsidR="00DE071E" w:rsidRDefault="00DE071E" w:rsidP="56574C26">
          <w:pPr>
            <w:pStyle w:val="Header"/>
            <w:jc w:val="center"/>
            <w:rPr>
              <w:rFonts w:eastAsia="Calibri"/>
            </w:rPr>
          </w:pPr>
        </w:p>
      </w:tc>
      <w:tc>
        <w:tcPr>
          <w:tcW w:w="3485" w:type="dxa"/>
        </w:tcPr>
        <w:p w14:paraId="2A6E57B8" w14:textId="15EE9087" w:rsidR="00DE071E" w:rsidRDefault="00DE071E" w:rsidP="56574C26">
          <w:pPr>
            <w:pStyle w:val="Header"/>
            <w:ind w:right="-115"/>
            <w:jc w:val="right"/>
            <w:rPr>
              <w:rFonts w:eastAsia="Calibri"/>
            </w:rPr>
          </w:pPr>
        </w:p>
      </w:tc>
    </w:tr>
  </w:tbl>
  <w:p w14:paraId="140DCEF0" w14:textId="60EF1E06" w:rsidR="00DE071E" w:rsidRDefault="00DE071E" w:rsidP="56574C26">
    <w:pPr>
      <w:pStyle w:val="Header"/>
      <w:rPr>
        <w:rFonts w:eastAsia="Calibri"/>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1E72AA" w14:textId="77777777" w:rsidR="00DE071E" w:rsidRPr="0004728C" w:rsidRDefault="00DE071E" w:rsidP="0004728C"/>
  <w:p w14:paraId="7309D8FE" w14:textId="77777777" w:rsidR="00DE071E" w:rsidRDefault="00DE071E" w:rsidP="00D56C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85BC3"/>
    <w:multiLevelType w:val="hybridMultilevel"/>
    <w:tmpl w:val="40C29E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73CC98"/>
    <w:multiLevelType w:val="hybridMultilevel"/>
    <w:tmpl w:val="B3B25484"/>
    <w:lvl w:ilvl="0" w:tplc="C9FC7150">
      <w:start w:val="1"/>
      <w:numFmt w:val="bullet"/>
      <w:lvlText w:val=""/>
      <w:lvlJc w:val="left"/>
      <w:pPr>
        <w:ind w:left="720" w:hanging="360"/>
      </w:pPr>
      <w:rPr>
        <w:rFonts w:ascii="Symbol" w:hAnsi="Symbol" w:hint="default"/>
      </w:rPr>
    </w:lvl>
    <w:lvl w:ilvl="1" w:tplc="86B41E24">
      <w:start w:val="1"/>
      <w:numFmt w:val="bullet"/>
      <w:lvlText w:val="o"/>
      <w:lvlJc w:val="left"/>
      <w:pPr>
        <w:ind w:left="1440" w:hanging="360"/>
      </w:pPr>
      <w:rPr>
        <w:rFonts w:ascii="Courier New" w:hAnsi="Courier New" w:hint="default"/>
      </w:rPr>
    </w:lvl>
    <w:lvl w:ilvl="2" w:tplc="CF905C68">
      <w:start w:val="1"/>
      <w:numFmt w:val="bullet"/>
      <w:lvlText w:val=""/>
      <w:lvlJc w:val="left"/>
      <w:pPr>
        <w:ind w:left="2160" w:hanging="360"/>
      </w:pPr>
      <w:rPr>
        <w:rFonts w:ascii="Wingdings" w:hAnsi="Wingdings" w:hint="default"/>
      </w:rPr>
    </w:lvl>
    <w:lvl w:ilvl="3" w:tplc="932A2FE2">
      <w:start w:val="1"/>
      <w:numFmt w:val="bullet"/>
      <w:lvlText w:val=""/>
      <w:lvlJc w:val="left"/>
      <w:pPr>
        <w:ind w:left="2880" w:hanging="360"/>
      </w:pPr>
      <w:rPr>
        <w:rFonts w:ascii="Symbol" w:hAnsi="Symbol" w:hint="default"/>
      </w:rPr>
    </w:lvl>
    <w:lvl w:ilvl="4" w:tplc="6860B9EE">
      <w:start w:val="1"/>
      <w:numFmt w:val="bullet"/>
      <w:lvlText w:val="o"/>
      <w:lvlJc w:val="left"/>
      <w:pPr>
        <w:ind w:left="3600" w:hanging="360"/>
      </w:pPr>
      <w:rPr>
        <w:rFonts w:ascii="Courier New" w:hAnsi="Courier New" w:hint="default"/>
      </w:rPr>
    </w:lvl>
    <w:lvl w:ilvl="5" w:tplc="87649350">
      <w:start w:val="1"/>
      <w:numFmt w:val="bullet"/>
      <w:lvlText w:val=""/>
      <w:lvlJc w:val="left"/>
      <w:pPr>
        <w:ind w:left="4320" w:hanging="360"/>
      </w:pPr>
      <w:rPr>
        <w:rFonts w:ascii="Wingdings" w:hAnsi="Wingdings" w:hint="default"/>
      </w:rPr>
    </w:lvl>
    <w:lvl w:ilvl="6" w:tplc="D7D817D0">
      <w:start w:val="1"/>
      <w:numFmt w:val="bullet"/>
      <w:lvlText w:val=""/>
      <w:lvlJc w:val="left"/>
      <w:pPr>
        <w:ind w:left="5040" w:hanging="360"/>
      </w:pPr>
      <w:rPr>
        <w:rFonts w:ascii="Symbol" w:hAnsi="Symbol" w:hint="default"/>
      </w:rPr>
    </w:lvl>
    <w:lvl w:ilvl="7" w:tplc="C8EC92AA">
      <w:start w:val="1"/>
      <w:numFmt w:val="bullet"/>
      <w:lvlText w:val="o"/>
      <w:lvlJc w:val="left"/>
      <w:pPr>
        <w:ind w:left="5760" w:hanging="360"/>
      </w:pPr>
      <w:rPr>
        <w:rFonts w:ascii="Courier New" w:hAnsi="Courier New" w:hint="default"/>
      </w:rPr>
    </w:lvl>
    <w:lvl w:ilvl="8" w:tplc="F8FC79A8">
      <w:start w:val="1"/>
      <w:numFmt w:val="bullet"/>
      <w:lvlText w:val=""/>
      <w:lvlJc w:val="left"/>
      <w:pPr>
        <w:ind w:left="6480" w:hanging="360"/>
      </w:pPr>
      <w:rPr>
        <w:rFonts w:ascii="Wingdings" w:hAnsi="Wingdings" w:hint="default"/>
      </w:rPr>
    </w:lvl>
  </w:abstractNum>
  <w:abstractNum w:abstractNumId="2" w15:restartNumberingAfterBreak="0">
    <w:nsid w:val="125A38AC"/>
    <w:multiLevelType w:val="hybridMultilevel"/>
    <w:tmpl w:val="A61E737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51B6262"/>
    <w:multiLevelType w:val="hybridMultilevel"/>
    <w:tmpl w:val="4F9EF32E"/>
    <w:lvl w:ilvl="0" w:tplc="2C589F38">
      <w:start w:val="1"/>
      <w:numFmt w:val="bullet"/>
      <w:lvlText w:val=""/>
      <w:lvlJc w:val="left"/>
      <w:pPr>
        <w:ind w:left="720" w:hanging="360"/>
      </w:pPr>
      <w:rPr>
        <w:rFonts w:ascii="Wingdings" w:hAnsi="Wingding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549413C"/>
    <w:multiLevelType w:val="multilevel"/>
    <w:tmpl w:val="B3DC89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BF5807"/>
    <w:multiLevelType w:val="hybridMultilevel"/>
    <w:tmpl w:val="553E7F5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7F662DE"/>
    <w:multiLevelType w:val="hybridMultilevel"/>
    <w:tmpl w:val="657A8E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F94543"/>
    <w:multiLevelType w:val="hybridMultilevel"/>
    <w:tmpl w:val="C46887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7AD4E4A"/>
    <w:multiLevelType w:val="hybridMultilevel"/>
    <w:tmpl w:val="E938C94C"/>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7EB0B4C"/>
    <w:multiLevelType w:val="hybridMultilevel"/>
    <w:tmpl w:val="1EAAE8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9C46A9"/>
    <w:multiLevelType w:val="hybridMultilevel"/>
    <w:tmpl w:val="E9F03EFE"/>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11" w15:restartNumberingAfterBreak="0">
    <w:nsid w:val="462E1604"/>
    <w:multiLevelType w:val="hybridMultilevel"/>
    <w:tmpl w:val="A57AB4E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48FE7A27"/>
    <w:multiLevelType w:val="hybridMultilevel"/>
    <w:tmpl w:val="E3AC0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D0C7FF8"/>
    <w:multiLevelType w:val="multilevel"/>
    <w:tmpl w:val="4900F14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B75AC1"/>
    <w:multiLevelType w:val="hybridMultilevel"/>
    <w:tmpl w:val="2078DF64"/>
    <w:lvl w:ilvl="0" w:tplc="478E8EC2">
      <w:start w:val="1479"/>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109068F"/>
    <w:multiLevelType w:val="hybridMultilevel"/>
    <w:tmpl w:val="BE4A9784"/>
    <w:lvl w:ilvl="0" w:tplc="0A54ADCA">
      <w:start w:val="1"/>
      <w:numFmt w:val="bullet"/>
      <w:lvlText w:val=""/>
      <w:lvlJc w:val="left"/>
      <w:pPr>
        <w:ind w:left="720" w:hanging="360"/>
      </w:pPr>
      <w:rPr>
        <w:rFonts w:ascii="Symbol" w:hAnsi="Symbol" w:hint="default"/>
      </w:rPr>
    </w:lvl>
    <w:lvl w:ilvl="1" w:tplc="8B46A43C">
      <w:start w:val="1"/>
      <w:numFmt w:val="bullet"/>
      <w:lvlText w:val="o"/>
      <w:lvlJc w:val="left"/>
      <w:pPr>
        <w:ind w:left="1440" w:hanging="360"/>
      </w:pPr>
      <w:rPr>
        <w:rFonts w:ascii="Courier New" w:hAnsi="Courier New" w:hint="default"/>
      </w:rPr>
    </w:lvl>
    <w:lvl w:ilvl="2" w:tplc="03589AF8">
      <w:start w:val="1"/>
      <w:numFmt w:val="bullet"/>
      <w:lvlText w:val=""/>
      <w:lvlJc w:val="left"/>
      <w:pPr>
        <w:ind w:left="2160" w:hanging="360"/>
      </w:pPr>
      <w:rPr>
        <w:rFonts w:ascii="Wingdings" w:hAnsi="Wingdings" w:hint="default"/>
      </w:rPr>
    </w:lvl>
    <w:lvl w:ilvl="3" w:tplc="8930789C">
      <w:start w:val="1"/>
      <w:numFmt w:val="bullet"/>
      <w:lvlText w:val=""/>
      <w:lvlJc w:val="left"/>
      <w:pPr>
        <w:ind w:left="2880" w:hanging="360"/>
      </w:pPr>
      <w:rPr>
        <w:rFonts w:ascii="Symbol" w:hAnsi="Symbol" w:hint="default"/>
      </w:rPr>
    </w:lvl>
    <w:lvl w:ilvl="4" w:tplc="9538EE9A">
      <w:start w:val="1"/>
      <w:numFmt w:val="bullet"/>
      <w:lvlText w:val="o"/>
      <w:lvlJc w:val="left"/>
      <w:pPr>
        <w:ind w:left="3600" w:hanging="360"/>
      </w:pPr>
      <w:rPr>
        <w:rFonts w:ascii="Courier New" w:hAnsi="Courier New" w:hint="default"/>
      </w:rPr>
    </w:lvl>
    <w:lvl w:ilvl="5" w:tplc="0BA62644">
      <w:start w:val="1"/>
      <w:numFmt w:val="bullet"/>
      <w:lvlText w:val=""/>
      <w:lvlJc w:val="left"/>
      <w:pPr>
        <w:ind w:left="4320" w:hanging="360"/>
      </w:pPr>
      <w:rPr>
        <w:rFonts w:ascii="Wingdings" w:hAnsi="Wingdings" w:hint="default"/>
      </w:rPr>
    </w:lvl>
    <w:lvl w:ilvl="6" w:tplc="839A2580">
      <w:start w:val="1"/>
      <w:numFmt w:val="bullet"/>
      <w:lvlText w:val=""/>
      <w:lvlJc w:val="left"/>
      <w:pPr>
        <w:ind w:left="5040" w:hanging="360"/>
      </w:pPr>
      <w:rPr>
        <w:rFonts w:ascii="Symbol" w:hAnsi="Symbol" w:hint="default"/>
      </w:rPr>
    </w:lvl>
    <w:lvl w:ilvl="7" w:tplc="26DA04C4">
      <w:start w:val="1"/>
      <w:numFmt w:val="bullet"/>
      <w:lvlText w:val="o"/>
      <w:lvlJc w:val="left"/>
      <w:pPr>
        <w:ind w:left="5760" w:hanging="360"/>
      </w:pPr>
      <w:rPr>
        <w:rFonts w:ascii="Courier New" w:hAnsi="Courier New" w:hint="default"/>
      </w:rPr>
    </w:lvl>
    <w:lvl w:ilvl="8" w:tplc="2CE49098">
      <w:start w:val="1"/>
      <w:numFmt w:val="bullet"/>
      <w:lvlText w:val=""/>
      <w:lvlJc w:val="left"/>
      <w:pPr>
        <w:ind w:left="6480" w:hanging="360"/>
      </w:pPr>
      <w:rPr>
        <w:rFonts w:ascii="Wingdings" w:hAnsi="Wingdings" w:hint="default"/>
      </w:rPr>
    </w:lvl>
  </w:abstractNum>
  <w:abstractNum w:abstractNumId="16" w15:restartNumberingAfterBreak="0">
    <w:nsid w:val="51C703EA"/>
    <w:multiLevelType w:val="multilevel"/>
    <w:tmpl w:val="8FDA15A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3F0D24"/>
    <w:multiLevelType w:val="hybridMultilevel"/>
    <w:tmpl w:val="B3D4814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5D0260BE"/>
    <w:multiLevelType w:val="hybridMultilevel"/>
    <w:tmpl w:val="2FA646C8"/>
    <w:lvl w:ilvl="0" w:tplc="CE1228FA">
      <w:start w:val="1"/>
      <w:numFmt w:val="bullet"/>
      <w:lvlText w:val="-"/>
      <w:lvlJc w:val="left"/>
      <w:pPr>
        <w:ind w:left="720" w:hanging="360"/>
      </w:pPr>
      <w:rPr>
        <w:rFonts w:ascii="Calibri" w:hAnsi="Calibri" w:hint="default"/>
      </w:rPr>
    </w:lvl>
    <w:lvl w:ilvl="1" w:tplc="5A62C77C">
      <w:start w:val="1"/>
      <w:numFmt w:val="bullet"/>
      <w:lvlText w:val="o"/>
      <w:lvlJc w:val="left"/>
      <w:pPr>
        <w:ind w:left="1440" w:hanging="360"/>
      </w:pPr>
      <w:rPr>
        <w:rFonts w:ascii="Courier New" w:hAnsi="Courier New" w:hint="default"/>
      </w:rPr>
    </w:lvl>
    <w:lvl w:ilvl="2" w:tplc="5A749806">
      <w:start w:val="1"/>
      <w:numFmt w:val="bullet"/>
      <w:lvlText w:val=""/>
      <w:lvlJc w:val="left"/>
      <w:pPr>
        <w:ind w:left="2160" w:hanging="360"/>
      </w:pPr>
      <w:rPr>
        <w:rFonts w:ascii="Wingdings" w:hAnsi="Wingdings" w:hint="default"/>
      </w:rPr>
    </w:lvl>
    <w:lvl w:ilvl="3" w:tplc="8CBEE7D0">
      <w:start w:val="1"/>
      <w:numFmt w:val="bullet"/>
      <w:lvlText w:val=""/>
      <w:lvlJc w:val="left"/>
      <w:pPr>
        <w:ind w:left="2880" w:hanging="360"/>
      </w:pPr>
      <w:rPr>
        <w:rFonts w:ascii="Symbol" w:hAnsi="Symbol" w:hint="default"/>
      </w:rPr>
    </w:lvl>
    <w:lvl w:ilvl="4" w:tplc="D3A60992">
      <w:start w:val="1"/>
      <w:numFmt w:val="bullet"/>
      <w:lvlText w:val="o"/>
      <w:lvlJc w:val="left"/>
      <w:pPr>
        <w:ind w:left="3600" w:hanging="360"/>
      </w:pPr>
      <w:rPr>
        <w:rFonts w:ascii="Courier New" w:hAnsi="Courier New" w:hint="default"/>
      </w:rPr>
    </w:lvl>
    <w:lvl w:ilvl="5" w:tplc="A162DBAA">
      <w:start w:val="1"/>
      <w:numFmt w:val="bullet"/>
      <w:lvlText w:val=""/>
      <w:lvlJc w:val="left"/>
      <w:pPr>
        <w:ind w:left="4320" w:hanging="360"/>
      </w:pPr>
      <w:rPr>
        <w:rFonts w:ascii="Wingdings" w:hAnsi="Wingdings" w:hint="default"/>
      </w:rPr>
    </w:lvl>
    <w:lvl w:ilvl="6" w:tplc="A04E4684">
      <w:start w:val="1"/>
      <w:numFmt w:val="bullet"/>
      <w:lvlText w:val=""/>
      <w:lvlJc w:val="left"/>
      <w:pPr>
        <w:ind w:left="5040" w:hanging="360"/>
      </w:pPr>
      <w:rPr>
        <w:rFonts w:ascii="Symbol" w:hAnsi="Symbol" w:hint="default"/>
      </w:rPr>
    </w:lvl>
    <w:lvl w:ilvl="7" w:tplc="8F24C4A4">
      <w:start w:val="1"/>
      <w:numFmt w:val="bullet"/>
      <w:lvlText w:val="o"/>
      <w:lvlJc w:val="left"/>
      <w:pPr>
        <w:ind w:left="5760" w:hanging="360"/>
      </w:pPr>
      <w:rPr>
        <w:rFonts w:ascii="Courier New" w:hAnsi="Courier New" w:hint="default"/>
      </w:rPr>
    </w:lvl>
    <w:lvl w:ilvl="8" w:tplc="4F96B882">
      <w:start w:val="1"/>
      <w:numFmt w:val="bullet"/>
      <w:lvlText w:val=""/>
      <w:lvlJc w:val="left"/>
      <w:pPr>
        <w:ind w:left="6480" w:hanging="360"/>
      </w:pPr>
      <w:rPr>
        <w:rFonts w:ascii="Wingdings" w:hAnsi="Wingdings" w:hint="default"/>
      </w:rPr>
    </w:lvl>
  </w:abstractNum>
  <w:abstractNum w:abstractNumId="19" w15:restartNumberingAfterBreak="0">
    <w:nsid w:val="5E790F58"/>
    <w:multiLevelType w:val="hybridMultilevel"/>
    <w:tmpl w:val="E4F4E0B4"/>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63ED4BE7"/>
    <w:multiLevelType w:val="hybridMultilevel"/>
    <w:tmpl w:val="A20C1C1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7EF180F"/>
    <w:multiLevelType w:val="hybridMultilevel"/>
    <w:tmpl w:val="D34496B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85C56FC"/>
    <w:multiLevelType w:val="hybridMultilevel"/>
    <w:tmpl w:val="78CA50E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6B2F40A3"/>
    <w:multiLevelType w:val="hybridMultilevel"/>
    <w:tmpl w:val="E8CEE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10102BF"/>
    <w:multiLevelType w:val="hybridMultilevel"/>
    <w:tmpl w:val="30C67F06"/>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5F51083"/>
    <w:multiLevelType w:val="hybridMultilevel"/>
    <w:tmpl w:val="21F4D1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BBE7DF6"/>
    <w:multiLevelType w:val="hybridMultilevel"/>
    <w:tmpl w:val="40A462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15"/>
  </w:num>
  <w:num w:numId="3">
    <w:abstractNumId w:val="18"/>
  </w:num>
  <w:num w:numId="4">
    <w:abstractNumId w:val="19"/>
  </w:num>
  <w:num w:numId="5">
    <w:abstractNumId w:val="21"/>
  </w:num>
  <w:num w:numId="6">
    <w:abstractNumId w:val="7"/>
  </w:num>
  <w:num w:numId="7">
    <w:abstractNumId w:val="5"/>
  </w:num>
  <w:num w:numId="8">
    <w:abstractNumId w:val="20"/>
  </w:num>
  <w:num w:numId="9">
    <w:abstractNumId w:val="3"/>
  </w:num>
  <w:num w:numId="10">
    <w:abstractNumId w:val="25"/>
  </w:num>
  <w:num w:numId="11">
    <w:abstractNumId w:val="10"/>
  </w:num>
  <w:num w:numId="12">
    <w:abstractNumId w:val="24"/>
  </w:num>
  <w:num w:numId="13">
    <w:abstractNumId w:val="17"/>
  </w:num>
  <w:num w:numId="14">
    <w:abstractNumId w:val="14"/>
  </w:num>
  <w:num w:numId="15">
    <w:abstractNumId w:val="8"/>
  </w:num>
  <w:num w:numId="16">
    <w:abstractNumId w:val="0"/>
  </w:num>
  <w:num w:numId="17">
    <w:abstractNumId w:val="4"/>
  </w:num>
  <w:num w:numId="18">
    <w:abstractNumId w:val="13"/>
  </w:num>
  <w:num w:numId="19">
    <w:abstractNumId w:val="16"/>
  </w:num>
  <w:num w:numId="20">
    <w:abstractNumId w:val="6"/>
  </w:num>
  <w:num w:numId="21">
    <w:abstractNumId w:val="23"/>
  </w:num>
  <w:num w:numId="22">
    <w:abstractNumId w:val="26"/>
  </w:num>
  <w:num w:numId="23">
    <w:abstractNumId w:val="9"/>
  </w:num>
  <w:num w:numId="24">
    <w:abstractNumId w:val="2"/>
  </w:num>
  <w:num w:numId="25">
    <w:abstractNumId w:val="12"/>
  </w:num>
  <w:num w:numId="26">
    <w:abstractNumId w:val="11"/>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OwMDEwsjAxsjA2MjFX0lEKTi0uzszPAykwrQUAF64x8ywAAAA="/>
  </w:docVars>
  <w:rsids>
    <w:rsidRoot w:val="0074424B"/>
    <w:rsid w:val="00006247"/>
    <w:rsid w:val="0004728C"/>
    <w:rsid w:val="00063B33"/>
    <w:rsid w:val="00075E1F"/>
    <w:rsid w:val="00085875"/>
    <w:rsid w:val="000C5C7B"/>
    <w:rsid w:val="000E1C89"/>
    <w:rsid w:val="000F7778"/>
    <w:rsid w:val="0010003C"/>
    <w:rsid w:val="00102209"/>
    <w:rsid w:val="00114E92"/>
    <w:rsid w:val="00122927"/>
    <w:rsid w:val="00183B04"/>
    <w:rsid w:val="00191AA9"/>
    <w:rsid w:val="001B6B1E"/>
    <w:rsid w:val="001D12B8"/>
    <w:rsid w:val="001D5BF1"/>
    <w:rsid w:val="001F5EB7"/>
    <w:rsid w:val="001F5F21"/>
    <w:rsid w:val="0027278C"/>
    <w:rsid w:val="002727AC"/>
    <w:rsid w:val="002C2D3A"/>
    <w:rsid w:val="002F0E9C"/>
    <w:rsid w:val="00337684"/>
    <w:rsid w:val="00365664"/>
    <w:rsid w:val="00371B6C"/>
    <w:rsid w:val="00380161"/>
    <w:rsid w:val="00396646"/>
    <w:rsid w:val="00397302"/>
    <w:rsid w:val="003B63AB"/>
    <w:rsid w:val="00412480"/>
    <w:rsid w:val="00437463"/>
    <w:rsid w:val="004432E1"/>
    <w:rsid w:val="004A3872"/>
    <w:rsid w:val="004C20BE"/>
    <w:rsid w:val="004C37EC"/>
    <w:rsid w:val="004F2073"/>
    <w:rsid w:val="00541E8A"/>
    <w:rsid w:val="0054795D"/>
    <w:rsid w:val="00553B29"/>
    <w:rsid w:val="00577A90"/>
    <w:rsid w:val="0058251F"/>
    <w:rsid w:val="005C4A46"/>
    <w:rsid w:val="005D55AD"/>
    <w:rsid w:val="005D5801"/>
    <w:rsid w:val="005F1D06"/>
    <w:rsid w:val="006126FB"/>
    <w:rsid w:val="00616E0B"/>
    <w:rsid w:val="006473F1"/>
    <w:rsid w:val="00665A97"/>
    <w:rsid w:val="0067464C"/>
    <w:rsid w:val="006772D3"/>
    <w:rsid w:val="0067739B"/>
    <w:rsid w:val="00691273"/>
    <w:rsid w:val="006A6ED1"/>
    <w:rsid w:val="006D3D50"/>
    <w:rsid w:val="00704F14"/>
    <w:rsid w:val="00741DEE"/>
    <w:rsid w:val="0074424B"/>
    <w:rsid w:val="007719EF"/>
    <w:rsid w:val="00785086"/>
    <w:rsid w:val="00790396"/>
    <w:rsid w:val="00790A36"/>
    <w:rsid w:val="00791EA7"/>
    <w:rsid w:val="00797D18"/>
    <w:rsid w:val="007A5A1B"/>
    <w:rsid w:val="007C1689"/>
    <w:rsid w:val="007D3B8B"/>
    <w:rsid w:val="007E37E7"/>
    <w:rsid w:val="007F0007"/>
    <w:rsid w:val="007F4704"/>
    <w:rsid w:val="007F572E"/>
    <w:rsid w:val="00877C5B"/>
    <w:rsid w:val="008B56B7"/>
    <w:rsid w:val="008E4D9D"/>
    <w:rsid w:val="00902601"/>
    <w:rsid w:val="0092466E"/>
    <w:rsid w:val="009702A7"/>
    <w:rsid w:val="009A4159"/>
    <w:rsid w:val="009A573F"/>
    <w:rsid w:val="009B58D9"/>
    <w:rsid w:val="009C7684"/>
    <w:rsid w:val="009D12F5"/>
    <w:rsid w:val="009F5351"/>
    <w:rsid w:val="00A0451A"/>
    <w:rsid w:val="00A070A8"/>
    <w:rsid w:val="00A51D29"/>
    <w:rsid w:val="00A53EAC"/>
    <w:rsid w:val="00AA67DC"/>
    <w:rsid w:val="00AF26B3"/>
    <w:rsid w:val="00AF361B"/>
    <w:rsid w:val="00AF7ED3"/>
    <w:rsid w:val="00B04093"/>
    <w:rsid w:val="00B1498B"/>
    <w:rsid w:val="00B21625"/>
    <w:rsid w:val="00B31326"/>
    <w:rsid w:val="00B42147"/>
    <w:rsid w:val="00B53038"/>
    <w:rsid w:val="00B557DE"/>
    <w:rsid w:val="00B92BF2"/>
    <w:rsid w:val="00B930EA"/>
    <w:rsid w:val="00BC0921"/>
    <w:rsid w:val="00BD13EE"/>
    <w:rsid w:val="00BF19CA"/>
    <w:rsid w:val="00C3416D"/>
    <w:rsid w:val="00C40070"/>
    <w:rsid w:val="00C56AFD"/>
    <w:rsid w:val="00C733EF"/>
    <w:rsid w:val="00C905D0"/>
    <w:rsid w:val="00CA1466"/>
    <w:rsid w:val="00CA2FF1"/>
    <w:rsid w:val="00CB2C9D"/>
    <w:rsid w:val="00CC4D8E"/>
    <w:rsid w:val="00CC5CBB"/>
    <w:rsid w:val="00CE4663"/>
    <w:rsid w:val="00CF6F6E"/>
    <w:rsid w:val="00D2500E"/>
    <w:rsid w:val="00D56C4E"/>
    <w:rsid w:val="00D604F5"/>
    <w:rsid w:val="00D71078"/>
    <w:rsid w:val="00D73B3B"/>
    <w:rsid w:val="00D7550A"/>
    <w:rsid w:val="00DA2C29"/>
    <w:rsid w:val="00DE071E"/>
    <w:rsid w:val="00DF2F77"/>
    <w:rsid w:val="00E32725"/>
    <w:rsid w:val="00E36522"/>
    <w:rsid w:val="00E53E03"/>
    <w:rsid w:val="00EA58E6"/>
    <w:rsid w:val="00EF4E5C"/>
    <w:rsid w:val="00F100EB"/>
    <w:rsid w:val="00F178FE"/>
    <w:rsid w:val="00F86F13"/>
    <w:rsid w:val="00FB36E4"/>
    <w:rsid w:val="00FB3AA1"/>
    <w:rsid w:val="00FF3898"/>
    <w:rsid w:val="0156D98F"/>
    <w:rsid w:val="02F0F6C3"/>
    <w:rsid w:val="03D2FB08"/>
    <w:rsid w:val="03E435DF"/>
    <w:rsid w:val="04623CB2"/>
    <w:rsid w:val="04E4A5E5"/>
    <w:rsid w:val="05BD23FD"/>
    <w:rsid w:val="05EF454B"/>
    <w:rsid w:val="0794E43D"/>
    <w:rsid w:val="07FDC3AB"/>
    <w:rsid w:val="0886FCEC"/>
    <w:rsid w:val="08A1C472"/>
    <w:rsid w:val="092EB9F0"/>
    <w:rsid w:val="0A537763"/>
    <w:rsid w:val="0B35646D"/>
    <w:rsid w:val="0B7CA5D6"/>
    <w:rsid w:val="0C315711"/>
    <w:rsid w:val="0C333BF4"/>
    <w:rsid w:val="0C76D100"/>
    <w:rsid w:val="0D79DD4E"/>
    <w:rsid w:val="0DA83114"/>
    <w:rsid w:val="0F2ED60C"/>
    <w:rsid w:val="0F893AB2"/>
    <w:rsid w:val="0FEFAD33"/>
    <w:rsid w:val="1018F8AD"/>
    <w:rsid w:val="101E4F2A"/>
    <w:rsid w:val="107FC282"/>
    <w:rsid w:val="10CAA66D"/>
    <w:rsid w:val="124D4E71"/>
    <w:rsid w:val="128646EF"/>
    <w:rsid w:val="13B5FDB3"/>
    <w:rsid w:val="13E91ED2"/>
    <w:rsid w:val="143C593B"/>
    <w:rsid w:val="1463B57B"/>
    <w:rsid w:val="14DCE1C5"/>
    <w:rsid w:val="14EE1C9C"/>
    <w:rsid w:val="189BFDE9"/>
    <w:rsid w:val="18BC8FF5"/>
    <w:rsid w:val="19968F79"/>
    <w:rsid w:val="1B00083B"/>
    <w:rsid w:val="1B4435C3"/>
    <w:rsid w:val="1C4170AF"/>
    <w:rsid w:val="1C6EC760"/>
    <w:rsid w:val="1CD61DC1"/>
    <w:rsid w:val="1CE7F3AA"/>
    <w:rsid w:val="1D5CB348"/>
    <w:rsid w:val="1D6F6F0C"/>
    <w:rsid w:val="1EC5D28E"/>
    <w:rsid w:val="1FF1AB06"/>
    <w:rsid w:val="2030CF43"/>
    <w:rsid w:val="2134141B"/>
    <w:rsid w:val="21ED61E8"/>
    <w:rsid w:val="222C84E3"/>
    <w:rsid w:val="231DD9AB"/>
    <w:rsid w:val="23687005"/>
    <w:rsid w:val="23DEB090"/>
    <w:rsid w:val="23E42B06"/>
    <w:rsid w:val="247D8B6E"/>
    <w:rsid w:val="24D94220"/>
    <w:rsid w:val="26E6D3FD"/>
    <w:rsid w:val="27B7F32D"/>
    <w:rsid w:val="28B221B3"/>
    <w:rsid w:val="29D76213"/>
    <w:rsid w:val="29EFC09D"/>
    <w:rsid w:val="2B0BAF47"/>
    <w:rsid w:val="2B624713"/>
    <w:rsid w:val="2CECDC9D"/>
    <w:rsid w:val="2DA907B0"/>
    <w:rsid w:val="2E828B21"/>
    <w:rsid w:val="2F0FA1EA"/>
    <w:rsid w:val="2F2950BD"/>
    <w:rsid w:val="2F5661E2"/>
    <w:rsid w:val="30825334"/>
    <w:rsid w:val="308DB640"/>
    <w:rsid w:val="30AB724B"/>
    <w:rsid w:val="310FB7BA"/>
    <w:rsid w:val="31C0B13E"/>
    <w:rsid w:val="31F2FA2E"/>
    <w:rsid w:val="329C51AF"/>
    <w:rsid w:val="32E5F4FA"/>
    <w:rsid w:val="332D2D2B"/>
    <w:rsid w:val="336E4EFD"/>
    <w:rsid w:val="3378A4A9"/>
    <w:rsid w:val="3464EF63"/>
    <w:rsid w:val="3468ADC1"/>
    <w:rsid w:val="3541FF3B"/>
    <w:rsid w:val="3670B9C7"/>
    <w:rsid w:val="36EF2120"/>
    <w:rsid w:val="36F4915C"/>
    <w:rsid w:val="3790CF27"/>
    <w:rsid w:val="3808B02E"/>
    <w:rsid w:val="3A0E8C92"/>
    <w:rsid w:val="3A6C0364"/>
    <w:rsid w:val="3B4B66BE"/>
    <w:rsid w:val="3B786ADD"/>
    <w:rsid w:val="3B97AAB0"/>
    <w:rsid w:val="3CC42589"/>
    <w:rsid w:val="3D5002C4"/>
    <w:rsid w:val="3D8579C2"/>
    <w:rsid w:val="3E25A47E"/>
    <w:rsid w:val="3E96E342"/>
    <w:rsid w:val="3EC026F6"/>
    <w:rsid w:val="41FEEA30"/>
    <w:rsid w:val="42199E77"/>
    <w:rsid w:val="42A369E0"/>
    <w:rsid w:val="437241EB"/>
    <w:rsid w:val="44B25A1F"/>
    <w:rsid w:val="44ED8040"/>
    <w:rsid w:val="44F4E9EF"/>
    <w:rsid w:val="451DFE63"/>
    <w:rsid w:val="452B18D5"/>
    <w:rsid w:val="4532364E"/>
    <w:rsid w:val="4588A8F5"/>
    <w:rsid w:val="45B2D5E0"/>
    <w:rsid w:val="45DED023"/>
    <w:rsid w:val="46ED0F9A"/>
    <w:rsid w:val="47286C20"/>
    <w:rsid w:val="47AEE077"/>
    <w:rsid w:val="47C09320"/>
    <w:rsid w:val="47EF878C"/>
    <w:rsid w:val="48BDC941"/>
    <w:rsid w:val="491FB292"/>
    <w:rsid w:val="4A2127AF"/>
    <w:rsid w:val="4A2713D2"/>
    <w:rsid w:val="4AE68139"/>
    <w:rsid w:val="4BB19AE7"/>
    <w:rsid w:val="4C425067"/>
    <w:rsid w:val="4D20BEB7"/>
    <w:rsid w:val="4D4B1647"/>
    <w:rsid w:val="4DD0B9AB"/>
    <w:rsid w:val="4DDA966A"/>
    <w:rsid w:val="4EDEF922"/>
    <w:rsid w:val="4F7666CB"/>
    <w:rsid w:val="4FA0C9FF"/>
    <w:rsid w:val="4FAFF97F"/>
    <w:rsid w:val="4FB70D29"/>
    <w:rsid w:val="50619B8F"/>
    <w:rsid w:val="50698EAC"/>
    <w:rsid w:val="5148C4F5"/>
    <w:rsid w:val="518C5B1E"/>
    <w:rsid w:val="524D9591"/>
    <w:rsid w:val="537D95B4"/>
    <w:rsid w:val="5390003B"/>
    <w:rsid w:val="55EFEFC4"/>
    <w:rsid w:val="5649B7FE"/>
    <w:rsid w:val="56574C26"/>
    <w:rsid w:val="56EEB7CF"/>
    <w:rsid w:val="572DD306"/>
    <w:rsid w:val="57408614"/>
    <w:rsid w:val="578178B0"/>
    <w:rsid w:val="5796F9C7"/>
    <w:rsid w:val="579AA10D"/>
    <w:rsid w:val="581EBAC8"/>
    <w:rsid w:val="58C69BEF"/>
    <w:rsid w:val="5996B452"/>
    <w:rsid w:val="5AD1A6BD"/>
    <w:rsid w:val="5BAC4153"/>
    <w:rsid w:val="5C42F196"/>
    <w:rsid w:val="5C54E9D3"/>
    <w:rsid w:val="5CDA0908"/>
    <w:rsid w:val="5D9B8A06"/>
    <w:rsid w:val="5E828059"/>
    <w:rsid w:val="5E96D869"/>
    <w:rsid w:val="5F9F89AA"/>
    <w:rsid w:val="5FFD4AB6"/>
    <w:rsid w:val="6020499B"/>
    <w:rsid w:val="607670C9"/>
    <w:rsid w:val="60804D88"/>
    <w:rsid w:val="6091885F"/>
    <w:rsid w:val="60AA2FBF"/>
    <w:rsid w:val="60B6DB51"/>
    <w:rsid w:val="60F1E5BB"/>
    <w:rsid w:val="6200583E"/>
    <w:rsid w:val="629641DB"/>
    <w:rsid w:val="62BCC1A8"/>
    <w:rsid w:val="62C2CF86"/>
    <w:rsid w:val="6385F9AD"/>
    <w:rsid w:val="63B1BE23"/>
    <w:rsid w:val="6432123C"/>
    <w:rsid w:val="64ECFBF9"/>
    <w:rsid w:val="650548D2"/>
    <w:rsid w:val="6541B7E3"/>
    <w:rsid w:val="65F4626A"/>
    <w:rsid w:val="6614F476"/>
    <w:rsid w:val="66E5B24D"/>
    <w:rsid w:val="66EEF3FA"/>
    <w:rsid w:val="678924D6"/>
    <w:rsid w:val="679032CB"/>
    <w:rsid w:val="67905534"/>
    <w:rsid w:val="67B16B53"/>
    <w:rsid w:val="67FE8F78"/>
    <w:rsid w:val="688B5F6D"/>
    <w:rsid w:val="69EC9011"/>
    <w:rsid w:val="69F54DBB"/>
    <w:rsid w:val="6A3851B7"/>
    <w:rsid w:val="6A6A5CBB"/>
    <w:rsid w:val="6A939294"/>
    <w:rsid w:val="6AD3D1C3"/>
    <w:rsid w:val="6C4FF607"/>
    <w:rsid w:val="6D19DB1D"/>
    <w:rsid w:val="6DA70CE2"/>
    <w:rsid w:val="702AF575"/>
    <w:rsid w:val="71494D02"/>
    <w:rsid w:val="72206BCA"/>
    <w:rsid w:val="72EDA334"/>
    <w:rsid w:val="72FB22F8"/>
    <w:rsid w:val="730D92F2"/>
    <w:rsid w:val="73B31406"/>
    <w:rsid w:val="73D56488"/>
    <w:rsid w:val="73DF4CEB"/>
    <w:rsid w:val="7400042A"/>
    <w:rsid w:val="74484026"/>
    <w:rsid w:val="770186E3"/>
    <w:rsid w:val="7705B2D6"/>
    <w:rsid w:val="770DA05C"/>
    <w:rsid w:val="792AAD61"/>
    <w:rsid w:val="79F641BF"/>
    <w:rsid w:val="7A527AD3"/>
    <w:rsid w:val="7A79BB77"/>
    <w:rsid w:val="7AB7EA41"/>
    <w:rsid w:val="7BA72FD8"/>
    <w:rsid w:val="7C3059DF"/>
    <w:rsid w:val="7D7C46CE"/>
    <w:rsid w:val="7DDDDD75"/>
    <w:rsid w:val="7E1D859F"/>
    <w:rsid w:val="7EB9131B"/>
    <w:rsid w:val="7EF3E3A0"/>
    <w:rsid w:val="7EFCC52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2FE805D4"/>
  <w15:chartTrackingRefBased/>
  <w15:docId w15:val="{574AF13B-B550-4A7B-ACC2-45343C557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6C4E"/>
    <w:rPr>
      <w:rFonts w:ascii="Arial" w:hAnsi="Arial" w:cs="Arial"/>
    </w:rPr>
  </w:style>
  <w:style w:type="paragraph" w:styleId="Heading1">
    <w:name w:val="heading 1"/>
    <w:basedOn w:val="Normal"/>
    <w:next w:val="Normal"/>
    <w:link w:val="Heading1Char"/>
    <w:uiPriority w:val="9"/>
    <w:qFormat/>
    <w:rsid w:val="00616E0B"/>
    <w:pPr>
      <w:keepNext/>
      <w:keepLines/>
      <w:spacing w:before="240" w:after="0"/>
      <w:outlineLvl w:val="0"/>
    </w:pPr>
    <w:rPr>
      <w:rFonts w:eastAsiaTheme="majorEastAsia"/>
      <w:color w:val="2E74B5" w:themeColor="accent1" w:themeShade="BF"/>
      <w:sz w:val="32"/>
      <w:szCs w:val="32"/>
    </w:rPr>
  </w:style>
  <w:style w:type="paragraph" w:styleId="Heading2">
    <w:name w:val="heading 2"/>
    <w:basedOn w:val="Normal"/>
    <w:next w:val="Normal"/>
    <w:link w:val="Heading2Char"/>
    <w:uiPriority w:val="9"/>
    <w:unhideWhenUsed/>
    <w:qFormat/>
    <w:rsid w:val="00616E0B"/>
    <w:pPr>
      <w:keepNext/>
      <w:keepLines/>
      <w:spacing w:before="40" w:after="0"/>
      <w:outlineLvl w:val="1"/>
    </w:pPr>
    <w:rPr>
      <w:rFonts w:eastAsiaTheme="majorEastAsia"/>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42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424B"/>
  </w:style>
  <w:style w:type="paragraph" w:styleId="Footer">
    <w:name w:val="footer"/>
    <w:basedOn w:val="Normal"/>
    <w:link w:val="FooterChar"/>
    <w:uiPriority w:val="99"/>
    <w:unhideWhenUsed/>
    <w:rsid w:val="007442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424B"/>
  </w:style>
  <w:style w:type="paragraph" w:styleId="Title">
    <w:name w:val="Title"/>
    <w:basedOn w:val="Normal"/>
    <w:next w:val="Normal"/>
    <w:link w:val="TitleChar"/>
    <w:uiPriority w:val="10"/>
    <w:qFormat/>
    <w:rsid w:val="00616E0B"/>
    <w:pPr>
      <w:pBdr>
        <w:bottom w:val="dashSmallGap" w:sz="4" w:space="1" w:color="FF0000"/>
      </w:pBdr>
      <w:spacing w:after="0" w:line="240" w:lineRule="auto"/>
      <w:contextualSpacing/>
    </w:pPr>
    <w:rPr>
      <w:rFonts w:eastAsiaTheme="majorEastAsia"/>
      <w:b/>
      <w:color w:val="FF0000"/>
      <w:spacing w:val="-10"/>
      <w:kern w:val="28"/>
      <w:sz w:val="40"/>
      <w:szCs w:val="56"/>
    </w:rPr>
  </w:style>
  <w:style w:type="character" w:customStyle="1" w:styleId="TitleChar">
    <w:name w:val="Title Char"/>
    <w:basedOn w:val="DefaultParagraphFont"/>
    <w:link w:val="Title"/>
    <w:uiPriority w:val="10"/>
    <w:rsid w:val="00616E0B"/>
    <w:rPr>
      <w:rFonts w:ascii="Arial" w:eastAsiaTheme="majorEastAsia" w:hAnsi="Arial" w:cs="Arial"/>
      <w:b/>
      <w:color w:val="FF0000"/>
      <w:spacing w:val="-10"/>
      <w:kern w:val="28"/>
      <w:sz w:val="40"/>
      <w:szCs w:val="56"/>
    </w:rPr>
  </w:style>
  <w:style w:type="character" w:customStyle="1" w:styleId="Heading1Char">
    <w:name w:val="Heading 1 Char"/>
    <w:basedOn w:val="DefaultParagraphFont"/>
    <w:link w:val="Heading1"/>
    <w:uiPriority w:val="9"/>
    <w:rsid w:val="00616E0B"/>
    <w:rPr>
      <w:rFonts w:ascii="Arial" w:eastAsiaTheme="majorEastAsia" w:hAnsi="Arial" w:cs="Arial"/>
      <w:color w:val="2E74B5" w:themeColor="accent1" w:themeShade="BF"/>
      <w:sz w:val="32"/>
      <w:szCs w:val="32"/>
    </w:rPr>
  </w:style>
  <w:style w:type="character" w:styleId="Hyperlink">
    <w:name w:val="Hyperlink"/>
    <w:rsid w:val="0074424B"/>
    <w:rPr>
      <w:color w:val="0000FF"/>
      <w:u w:val="single"/>
    </w:rPr>
  </w:style>
  <w:style w:type="paragraph" w:styleId="BodyTextIndent">
    <w:name w:val="Body Text Indent"/>
    <w:basedOn w:val="Normal"/>
    <w:link w:val="BodyTextIndentChar"/>
    <w:rsid w:val="0074424B"/>
    <w:pPr>
      <w:spacing w:after="120" w:line="240" w:lineRule="auto"/>
      <w:ind w:left="283"/>
    </w:pPr>
    <w:rPr>
      <w:rFonts w:ascii="Times New Roman" w:eastAsia="Times New Roman" w:hAnsi="Times New Roman" w:cs="Times New Roman"/>
      <w:sz w:val="24"/>
      <w:szCs w:val="24"/>
      <w:lang w:eastAsia="en-AU"/>
    </w:rPr>
  </w:style>
  <w:style w:type="character" w:customStyle="1" w:styleId="BodyTextIndentChar">
    <w:name w:val="Body Text Indent Char"/>
    <w:basedOn w:val="DefaultParagraphFont"/>
    <w:link w:val="BodyTextIndent"/>
    <w:rsid w:val="0074424B"/>
    <w:rPr>
      <w:rFonts w:ascii="Times New Roman" w:eastAsia="Times New Roman" w:hAnsi="Times New Roman" w:cs="Times New Roman"/>
      <w:sz w:val="24"/>
      <w:szCs w:val="24"/>
      <w:lang w:eastAsia="en-AU"/>
    </w:rPr>
  </w:style>
  <w:style w:type="paragraph" w:styleId="ListParagraph">
    <w:name w:val="List Paragraph"/>
    <w:basedOn w:val="Normal"/>
    <w:uiPriority w:val="34"/>
    <w:qFormat/>
    <w:rsid w:val="00AF7ED3"/>
    <w:pPr>
      <w:ind w:left="720"/>
      <w:contextualSpacing/>
    </w:pPr>
  </w:style>
  <w:style w:type="paragraph" w:styleId="BodyText">
    <w:name w:val="Body Text"/>
    <w:basedOn w:val="Normal"/>
    <w:link w:val="BodyTextChar"/>
    <w:uiPriority w:val="99"/>
    <w:unhideWhenUsed/>
    <w:rsid w:val="00AF7ED3"/>
    <w:pPr>
      <w:spacing w:after="120"/>
    </w:pPr>
  </w:style>
  <w:style w:type="character" w:customStyle="1" w:styleId="BodyTextChar">
    <w:name w:val="Body Text Char"/>
    <w:basedOn w:val="DefaultParagraphFont"/>
    <w:link w:val="BodyText"/>
    <w:uiPriority w:val="99"/>
    <w:rsid w:val="00AF7ED3"/>
  </w:style>
  <w:style w:type="paragraph" w:customStyle="1" w:styleId="TableParagraph">
    <w:name w:val="Table Paragraph"/>
    <w:basedOn w:val="Normal"/>
    <w:uiPriority w:val="1"/>
    <w:qFormat/>
    <w:rsid w:val="00AF7ED3"/>
    <w:pPr>
      <w:widowControl w:val="0"/>
      <w:spacing w:after="0" w:line="240" w:lineRule="auto"/>
    </w:pPr>
    <w:rPr>
      <w:lang w:val="en-US"/>
    </w:rPr>
  </w:style>
  <w:style w:type="table" w:styleId="TableGrid">
    <w:name w:val="Table Grid"/>
    <w:basedOn w:val="TableNormal"/>
    <w:uiPriority w:val="39"/>
    <w:rsid w:val="00AF7E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LSNSWSubHeading">
    <w:name w:val="SLSNSW Sub Heading"/>
    <w:link w:val="SLSNSWSubHeadingChar"/>
    <w:rsid w:val="00AF7ED3"/>
    <w:pPr>
      <w:spacing w:after="0" w:line="240" w:lineRule="auto"/>
    </w:pPr>
    <w:rPr>
      <w:rFonts w:ascii="Arial" w:eastAsia="Times" w:hAnsi="Arial" w:cs="Times New Roman"/>
      <w:b/>
      <w:szCs w:val="20"/>
      <w:lang w:eastAsia="en-AU"/>
    </w:rPr>
  </w:style>
  <w:style w:type="character" w:customStyle="1" w:styleId="SLSNSWSubHeadingChar">
    <w:name w:val="SLSNSW Sub Heading Char"/>
    <w:link w:val="SLSNSWSubHeading"/>
    <w:rsid w:val="00AF7ED3"/>
    <w:rPr>
      <w:rFonts w:ascii="Arial" w:eastAsia="Times" w:hAnsi="Arial" w:cs="Times New Roman"/>
      <w:b/>
      <w:szCs w:val="20"/>
      <w:lang w:eastAsia="en-AU"/>
    </w:rPr>
  </w:style>
  <w:style w:type="paragraph" w:customStyle="1" w:styleId="SLSNSWMAINHEADING">
    <w:name w:val="SLSNSW MAIN HEADING"/>
    <w:basedOn w:val="Normal"/>
    <w:link w:val="SLSNSWMAINHEADINGChar"/>
    <w:rsid w:val="00AF7ED3"/>
    <w:pPr>
      <w:spacing w:after="0" w:line="240" w:lineRule="auto"/>
    </w:pPr>
    <w:rPr>
      <w:rFonts w:eastAsia="Times" w:cs="Times New Roman"/>
      <w:b/>
      <w:color w:val="FF0000"/>
      <w:sz w:val="28"/>
      <w:szCs w:val="20"/>
      <w:lang w:eastAsia="en-AU"/>
    </w:rPr>
  </w:style>
  <w:style w:type="character" w:customStyle="1" w:styleId="SLSNSWMAINHEADINGChar">
    <w:name w:val="SLSNSW MAIN HEADING Char"/>
    <w:link w:val="SLSNSWMAINHEADING"/>
    <w:rsid w:val="00AF7ED3"/>
    <w:rPr>
      <w:rFonts w:ascii="Arial" w:eastAsia="Times" w:hAnsi="Arial" w:cs="Times New Roman"/>
      <w:b/>
      <w:color w:val="FF0000"/>
      <w:sz w:val="28"/>
      <w:szCs w:val="20"/>
      <w:lang w:eastAsia="en-AU"/>
    </w:rPr>
  </w:style>
  <w:style w:type="paragraph" w:customStyle="1" w:styleId="paragraph">
    <w:name w:val="paragraph"/>
    <w:basedOn w:val="Normal"/>
    <w:rsid w:val="00AF7ED3"/>
    <w:pPr>
      <w:spacing w:after="0" w:line="240" w:lineRule="auto"/>
    </w:pPr>
    <w:rPr>
      <w:rFonts w:ascii="Times New Roman" w:eastAsia="Times New Roman" w:hAnsi="Times New Roman" w:cs="Times New Roman"/>
      <w:sz w:val="24"/>
      <w:szCs w:val="24"/>
      <w:lang w:eastAsia="en-AU"/>
    </w:rPr>
  </w:style>
  <w:style w:type="character" w:customStyle="1" w:styleId="normaltextrun1">
    <w:name w:val="normaltextrun1"/>
    <w:basedOn w:val="DefaultParagraphFont"/>
    <w:rsid w:val="00AF7ED3"/>
  </w:style>
  <w:style w:type="character" w:customStyle="1" w:styleId="eop">
    <w:name w:val="eop"/>
    <w:basedOn w:val="DefaultParagraphFont"/>
    <w:rsid w:val="00AF7ED3"/>
  </w:style>
  <w:style w:type="paragraph" w:styleId="BalloonText">
    <w:name w:val="Balloon Text"/>
    <w:basedOn w:val="Normal"/>
    <w:link w:val="BalloonTextChar"/>
    <w:uiPriority w:val="99"/>
    <w:semiHidden/>
    <w:unhideWhenUsed/>
    <w:rsid w:val="00AF7E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7ED3"/>
    <w:rPr>
      <w:rFonts w:ascii="Segoe UI" w:hAnsi="Segoe UI" w:cs="Segoe UI"/>
      <w:sz w:val="18"/>
      <w:szCs w:val="18"/>
    </w:rPr>
  </w:style>
  <w:style w:type="character" w:customStyle="1" w:styleId="Heading2Char">
    <w:name w:val="Heading 2 Char"/>
    <w:basedOn w:val="DefaultParagraphFont"/>
    <w:link w:val="Heading2"/>
    <w:uiPriority w:val="9"/>
    <w:rsid w:val="00616E0B"/>
    <w:rPr>
      <w:rFonts w:ascii="Arial" w:eastAsiaTheme="majorEastAsia" w:hAnsi="Arial" w:cs="Arial"/>
      <w:color w:val="2E74B5" w:themeColor="accent1" w:themeShade="BF"/>
      <w:sz w:val="26"/>
      <w:szCs w:val="26"/>
    </w:rPr>
  </w:style>
  <w:style w:type="character" w:styleId="Strong">
    <w:name w:val="Strong"/>
    <w:basedOn w:val="DefaultParagraphFont"/>
    <w:uiPriority w:val="22"/>
    <w:qFormat/>
    <w:rPr>
      <w:b/>
      <w:bCs/>
    </w:rPr>
  </w:style>
  <w:style w:type="paragraph" w:styleId="CommentText">
    <w:name w:val="annotation text"/>
    <w:basedOn w:val="Normal"/>
    <w:link w:val="CommentTextChar"/>
    <w:rsid w:val="001F5EB7"/>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rsid w:val="001F5EB7"/>
    <w:rPr>
      <w:rFonts w:ascii="Times New Roman" w:eastAsia="Times New Roman" w:hAnsi="Times New Roman" w:cs="Times New Roman"/>
      <w:sz w:val="20"/>
      <w:szCs w:val="20"/>
      <w:lang w:val="en-US"/>
    </w:rPr>
  </w:style>
  <w:style w:type="paragraph" w:styleId="NoSpacing">
    <w:name w:val="No Spacing"/>
    <w:uiPriority w:val="1"/>
    <w:qFormat/>
    <w:rsid w:val="009702A7"/>
    <w:pPr>
      <w:spacing w:after="0" w:line="240" w:lineRule="auto"/>
    </w:pPr>
  </w:style>
  <w:style w:type="character" w:customStyle="1" w:styleId="normaltextrun">
    <w:name w:val="normaltextrun"/>
    <w:basedOn w:val="DefaultParagraphFont"/>
    <w:rsid w:val="007A5A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7490990">
      <w:bodyDiv w:val="1"/>
      <w:marLeft w:val="0"/>
      <w:marRight w:val="0"/>
      <w:marTop w:val="0"/>
      <w:marBottom w:val="0"/>
      <w:divBdr>
        <w:top w:val="none" w:sz="0" w:space="0" w:color="auto"/>
        <w:left w:val="none" w:sz="0" w:space="0" w:color="auto"/>
        <w:bottom w:val="none" w:sz="0" w:space="0" w:color="auto"/>
        <w:right w:val="none" w:sz="0" w:space="0" w:color="auto"/>
      </w:divBdr>
    </w:div>
    <w:div w:id="805009617">
      <w:bodyDiv w:val="1"/>
      <w:marLeft w:val="0"/>
      <w:marRight w:val="0"/>
      <w:marTop w:val="0"/>
      <w:marBottom w:val="0"/>
      <w:divBdr>
        <w:top w:val="none" w:sz="0" w:space="0" w:color="auto"/>
        <w:left w:val="none" w:sz="0" w:space="0" w:color="auto"/>
        <w:bottom w:val="none" w:sz="0" w:space="0" w:color="auto"/>
        <w:right w:val="none" w:sz="0" w:space="0" w:color="auto"/>
      </w:divBdr>
      <w:divsChild>
        <w:div w:id="1902784219">
          <w:marLeft w:val="0"/>
          <w:marRight w:val="0"/>
          <w:marTop w:val="0"/>
          <w:marBottom w:val="0"/>
          <w:divBdr>
            <w:top w:val="none" w:sz="0" w:space="0" w:color="auto"/>
            <w:left w:val="none" w:sz="0" w:space="0" w:color="auto"/>
            <w:bottom w:val="none" w:sz="0" w:space="0" w:color="auto"/>
            <w:right w:val="none" w:sz="0" w:space="0" w:color="auto"/>
          </w:divBdr>
          <w:divsChild>
            <w:div w:id="225457285">
              <w:marLeft w:val="0"/>
              <w:marRight w:val="0"/>
              <w:marTop w:val="0"/>
              <w:marBottom w:val="0"/>
              <w:divBdr>
                <w:top w:val="none" w:sz="0" w:space="0" w:color="auto"/>
                <w:left w:val="none" w:sz="0" w:space="0" w:color="auto"/>
                <w:bottom w:val="none" w:sz="0" w:space="0" w:color="auto"/>
                <w:right w:val="none" w:sz="0" w:space="0" w:color="auto"/>
              </w:divBdr>
              <w:divsChild>
                <w:div w:id="608855424">
                  <w:marLeft w:val="0"/>
                  <w:marRight w:val="0"/>
                  <w:marTop w:val="0"/>
                  <w:marBottom w:val="0"/>
                  <w:divBdr>
                    <w:top w:val="none" w:sz="0" w:space="0" w:color="auto"/>
                    <w:left w:val="none" w:sz="0" w:space="0" w:color="auto"/>
                    <w:bottom w:val="none" w:sz="0" w:space="0" w:color="auto"/>
                    <w:right w:val="none" w:sz="0" w:space="0" w:color="auto"/>
                  </w:divBdr>
                  <w:divsChild>
                    <w:div w:id="1666127731">
                      <w:marLeft w:val="0"/>
                      <w:marRight w:val="0"/>
                      <w:marTop w:val="0"/>
                      <w:marBottom w:val="0"/>
                      <w:divBdr>
                        <w:top w:val="none" w:sz="0" w:space="0" w:color="auto"/>
                        <w:left w:val="none" w:sz="0" w:space="0" w:color="auto"/>
                        <w:bottom w:val="none" w:sz="0" w:space="0" w:color="auto"/>
                        <w:right w:val="none" w:sz="0" w:space="0" w:color="auto"/>
                      </w:divBdr>
                      <w:divsChild>
                        <w:div w:id="1046295214">
                          <w:marLeft w:val="0"/>
                          <w:marRight w:val="0"/>
                          <w:marTop w:val="0"/>
                          <w:marBottom w:val="0"/>
                          <w:divBdr>
                            <w:top w:val="none" w:sz="0" w:space="0" w:color="auto"/>
                            <w:left w:val="none" w:sz="0" w:space="0" w:color="auto"/>
                            <w:bottom w:val="none" w:sz="0" w:space="0" w:color="auto"/>
                            <w:right w:val="none" w:sz="0" w:space="0" w:color="auto"/>
                          </w:divBdr>
                          <w:divsChild>
                            <w:div w:id="251159254">
                              <w:marLeft w:val="0"/>
                              <w:marRight w:val="0"/>
                              <w:marTop w:val="0"/>
                              <w:marBottom w:val="0"/>
                              <w:divBdr>
                                <w:top w:val="none" w:sz="0" w:space="0" w:color="auto"/>
                                <w:left w:val="none" w:sz="0" w:space="0" w:color="auto"/>
                                <w:bottom w:val="none" w:sz="0" w:space="0" w:color="auto"/>
                                <w:right w:val="none" w:sz="0" w:space="0" w:color="auto"/>
                              </w:divBdr>
                              <w:divsChild>
                                <w:div w:id="946473518">
                                  <w:marLeft w:val="0"/>
                                  <w:marRight w:val="0"/>
                                  <w:marTop w:val="0"/>
                                  <w:marBottom w:val="0"/>
                                  <w:divBdr>
                                    <w:top w:val="none" w:sz="0" w:space="0" w:color="auto"/>
                                    <w:left w:val="none" w:sz="0" w:space="0" w:color="auto"/>
                                    <w:bottom w:val="none" w:sz="0" w:space="0" w:color="auto"/>
                                    <w:right w:val="none" w:sz="0" w:space="0" w:color="auto"/>
                                  </w:divBdr>
                                  <w:divsChild>
                                    <w:div w:id="1987591073">
                                      <w:marLeft w:val="0"/>
                                      <w:marRight w:val="0"/>
                                      <w:marTop w:val="0"/>
                                      <w:marBottom w:val="0"/>
                                      <w:divBdr>
                                        <w:top w:val="none" w:sz="0" w:space="0" w:color="auto"/>
                                        <w:left w:val="none" w:sz="0" w:space="0" w:color="auto"/>
                                        <w:bottom w:val="none" w:sz="0" w:space="0" w:color="auto"/>
                                        <w:right w:val="none" w:sz="0" w:space="0" w:color="auto"/>
                                      </w:divBdr>
                                      <w:divsChild>
                                        <w:div w:id="241303805">
                                          <w:marLeft w:val="0"/>
                                          <w:marRight w:val="0"/>
                                          <w:marTop w:val="0"/>
                                          <w:marBottom w:val="0"/>
                                          <w:divBdr>
                                            <w:top w:val="none" w:sz="0" w:space="0" w:color="auto"/>
                                            <w:left w:val="none" w:sz="0" w:space="0" w:color="auto"/>
                                            <w:bottom w:val="none" w:sz="0" w:space="0" w:color="auto"/>
                                            <w:right w:val="none" w:sz="0" w:space="0" w:color="auto"/>
                                          </w:divBdr>
                                          <w:divsChild>
                                            <w:div w:id="1116481105">
                                              <w:marLeft w:val="0"/>
                                              <w:marRight w:val="0"/>
                                              <w:marTop w:val="0"/>
                                              <w:marBottom w:val="0"/>
                                              <w:divBdr>
                                                <w:top w:val="none" w:sz="0" w:space="0" w:color="auto"/>
                                                <w:left w:val="none" w:sz="0" w:space="0" w:color="auto"/>
                                                <w:bottom w:val="none" w:sz="0" w:space="0" w:color="auto"/>
                                                <w:right w:val="none" w:sz="0" w:space="0" w:color="auto"/>
                                              </w:divBdr>
                                              <w:divsChild>
                                                <w:div w:id="1834952672">
                                                  <w:marLeft w:val="0"/>
                                                  <w:marRight w:val="0"/>
                                                  <w:marTop w:val="0"/>
                                                  <w:marBottom w:val="0"/>
                                                  <w:divBdr>
                                                    <w:top w:val="none" w:sz="0" w:space="0" w:color="auto"/>
                                                    <w:left w:val="none" w:sz="0" w:space="0" w:color="auto"/>
                                                    <w:bottom w:val="none" w:sz="0" w:space="0" w:color="auto"/>
                                                    <w:right w:val="none" w:sz="0" w:space="0" w:color="auto"/>
                                                  </w:divBdr>
                                                  <w:divsChild>
                                                    <w:div w:id="28531074">
                                                      <w:marLeft w:val="0"/>
                                                      <w:marRight w:val="0"/>
                                                      <w:marTop w:val="0"/>
                                                      <w:marBottom w:val="0"/>
                                                      <w:divBdr>
                                                        <w:top w:val="single" w:sz="6" w:space="0" w:color="ABABAB"/>
                                                        <w:left w:val="single" w:sz="6" w:space="0" w:color="ABABAB"/>
                                                        <w:bottom w:val="none" w:sz="0" w:space="0" w:color="auto"/>
                                                        <w:right w:val="single" w:sz="6" w:space="0" w:color="ABABAB"/>
                                                      </w:divBdr>
                                                      <w:divsChild>
                                                        <w:div w:id="945506402">
                                                          <w:marLeft w:val="0"/>
                                                          <w:marRight w:val="0"/>
                                                          <w:marTop w:val="0"/>
                                                          <w:marBottom w:val="0"/>
                                                          <w:divBdr>
                                                            <w:top w:val="none" w:sz="0" w:space="0" w:color="auto"/>
                                                            <w:left w:val="none" w:sz="0" w:space="0" w:color="auto"/>
                                                            <w:bottom w:val="none" w:sz="0" w:space="0" w:color="auto"/>
                                                            <w:right w:val="none" w:sz="0" w:space="0" w:color="auto"/>
                                                          </w:divBdr>
                                                          <w:divsChild>
                                                            <w:div w:id="520322295">
                                                              <w:marLeft w:val="0"/>
                                                              <w:marRight w:val="0"/>
                                                              <w:marTop w:val="0"/>
                                                              <w:marBottom w:val="0"/>
                                                              <w:divBdr>
                                                                <w:top w:val="none" w:sz="0" w:space="0" w:color="auto"/>
                                                                <w:left w:val="none" w:sz="0" w:space="0" w:color="auto"/>
                                                                <w:bottom w:val="none" w:sz="0" w:space="0" w:color="auto"/>
                                                                <w:right w:val="none" w:sz="0" w:space="0" w:color="auto"/>
                                                              </w:divBdr>
                                                              <w:divsChild>
                                                                <w:div w:id="868301872">
                                                                  <w:marLeft w:val="0"/>
                                                                  <w:marRight w:val="0"/>
                                                                  <w:marTop w:val="0"/>
                                                                  <w:marBottom w:val="0"/>
                                                                  <w:divBdr>
                                                                    <w:top w:val="none" w:sz="0" w:space="0" w:color="auto"/>
                                                                    <w:left w:val="none" w:sz="0" w:space="0" w:color="auto"/>
                                                                    <w:bottom w:val="none" w:sz="0" w:space="0" w:color="auto"/>
                                                                    <w:right w:val="none" w:sz="0" w:space="0" w:color="auto"/>
                                                                  </w:divBdr>
                                                                  <w:divsChild>
                                                                    <w:div w:id="1018309296">
                                                                      <w:marLeft w:val="0"/>
                                                                      <w:marRight w:val="0"/>
                                                                      <w:marTop w:val="0"/>
                                                                      <w:marBottom w:val="0"/>
                                                                      <w:divBdr>
                                                                        <w:top w:val="none" w:sz="0" w:space="0" w:color="auto"/>
                                                                        <w:left w:val="none" w:sz="0" w:space="0" w:color="auto"/>
                                                                        <w:bottom w:val="none" w:sz="0" w:space="0" w:color="auto"/>
                                                                        <w:right w:val="none" w:sz="0" w:space="0" w:color="auto"/>
                                                                      </w:divBdr>
                                                                      <w:divsChild>
                                                                        <w:div w:id="1376350047">
                                                                          <w:marLeft w:val="0"/>
                                                                          <w:marRight w:val="0"/>
                                                                          <w:marTop w:val="0"/>
                                                                          <w:marBottom w:val="0"/>
                                                                          <w:divBdr>
                                                                            <w:top w:val="none" w:sz="0" w:space="0" w:color="auto"/>
                                                                            <w:left w:val="none" w:sz="0" w:space="0" w:color="auto"/>
                                                                            <w:bottom w:val="none" w:sz="0" w:space="0" w:color="auto"/>
                                                                            <w:right w:val="none" w:sz="0" w:space="0" w:color="auto"/>
                                                                          </w:divBdr>
                                                                          <w:divsChild>
                                                                            <w:div w:id="90320541">
                                                                              <w:marLeft w:val="0"/>
                                                                              <w:marRight w:val="0"/>
                                                                              <w:marTop w:val="0"/>
                                                                              <w:marBottom w:val="0"/>
                                                                              <w:divBdr>
                                                                                <w:top w:val="none" w:sz="0" w:space="0" w:color="auto"/>
                                                                                <w:left w:val="none" w:sz="0" w:space="0" w:color="auto"/>
                                                                                <w:bottom w:val="none" w:sz="0" w:space="0" w:color="auto"/>
                                                                                <w:right w:val="none" w:sz="0" w:space="0" w:color="auto"/>
                                                                              </w:divBdr>
                                                                              <w:divsChild>
                                                                                <w:div w:id="376515658">
                                                                                  <w:marLeft w:val="0"/>
                                                                                  <w:marRight w:val="0"/>
                                                                                  <w:marTop w:val="0"/>
                                                                                  <w:marBottom w:val="0"/>
                                                                                  <w:divBdr>
                                                                                    <w:top w:val="none" w:sz="0" w:space="0" w:color="auto"/>
                                                                                    <w:left w:val="none" w:sz="0" w:space="0" w:color="auto"/>
                                                                                    <w:bottom w:val="none" w:sz="0" w:space="0" w:color="auto"/>
                                                                                    <w:right w:val="none" w:sz="0" w:space="0" w:color="auto"/>
                                                                                  </w:divBdr>
                                                                                </w:div>
                                                                                <w:div w:id="480007222">
                                                                                  <w:marLeft w:val="0"/>
                                                                                  <w:marRight w:val="0"/>
                                                                                  <w:marTop w:val="0"/>
                                                                                  <w:marBottom w:val="0"/>
                                                                                  <w:divBdr>
                                                                                    <w:top w:val="none" w:sz="0" w:space="0" w:color="auto"/>
                                                                                    <w:left w:val="none" w:sz="0" w:space="0" w:color="auto"/>
                                                                                    <w:bottom w:val="none" w:sz="0" w:space="0" w:color="auto"/>
                                                                                    <w:right w:val="none" w:sz="0" w:space="0" w:color="auto"/>
                                                                                  </w:divBdr>
                                                                                </w:div>
                                                                                <w:div w:id="531572309">
                                                                                  <w:marLeft w:val="0"/>
                                                                                  <w:marRight w:val="0"/>
                                                                                  <w:marTop w:val="0"/>
                                                                                  <w:marBottom w:val="0"/>
                                                                                  <w:divBdr>
                                                                                    <w:top w:val="none" w:sz="0" w:space="0" w:color="auto"/>
                                                                                    <w:left w:val="none" w:sz="0" w:space="0" w:color="auto"/>
                                                                                    <w:bottom w:val="none" w:sz="0" w:space="0" w:color="auto"/>
                                                                                    <w:right w:val="none" w:sz="0" w:space="0" w:color="auto"/>
                                                                                  </w:divBdr>
                                                                                </w:div>
                                                                                <w:div w:id="686177147">
                                                                                  <w:marLeft w:val="0"/>
                                                                                  <w:marRight w:val="0"/>
                                                                                  <w:marTop w:val="0"/>
                                                                                  <w:marBottom w:val="0"/>
                                                                                  <w:divBdr>
                                                                                    <w:top w:val="none" w:sz="0" w:space="0" w:color="auto"/>
                                                                                    <w:left w:val="none" w:sz="0" w:space="0" w:color="auto"/>
                                                                                    <w:bottom w:val="none" w:sz="0" w:space="0" w:color="auto"/>
                                                                                    <w:right w:val="none" w:sz="0" w:space="0" w:color="auto"/>
                                                                                  </w:divBdr>
                                                                                </w:div>
                                                                                <w:div w:id="788548966">
                                                                                  <w:marLeft w:val="0"/>
                                                                                  <w:marRight w:val="0"/>
                                                                                  <w:marTop w:val="0"/>
                                                                                  <w:marBottom w:val="0"/>
                                                                                  <w:divBdr>
                                                                                    <w:top w:val="none" w:sz="0" w:space="0" w:color="auto"/>
                                                                                    <w:left w:val="none" w:sz="0" w:space="0" w:color="auto"/>
                                                                                    <w:bottom w:val="none" w:sz="0" w:space="0" w:color="auto"/>
                                                                                    <w:right w:val="none" w:sz="0" w:space="0" w:color="auto"/>
                                                                                  </w:divBdr>
                                                                                </w:div>
                                                                                <w:div w:id="791746404">
                                                                                  <w:marLeft w:val="0"/>
                                                                                  <w:marRight w:val="0"/>
                                                                                  <w:marTop w:val="0"/>
                                                                                  <w:marBottom w:val="0"/>
                                                                                  <w:divBdr>
                                                                                    <w:top w:val="none" w:sz="0" w:space="0" w:color="auto"/>
                                                                                    <w:left w:val="none" w:sz="0" w:space="0" w:color="auto"/>
                                                                                    <w:bottom w:val="none" w:sz="0" w:space="0" w:color="auto"/>
                                                                                    <w:right w:val="none" w:sz="0" w:space="0" w:color="auto"/>
                                                                                  </w:divBdr>
                                                                                  <w:divsChild>
                                                                                    <w:div w:id="1051420187">
                                                                                      <w:marLeft w:val="-75"/>
                                                                                      <w:marRight w:val="0"/>
                                                                                      <w:marTop w:val="30"/>
                                                                                      <w:marBottom w:val="30"/>
                                                                                      <w:divBdr>
                                                                                        <w:top w:val="none" w:sz="0" w:space="0" w:color="auto"/>
                                                                                        <w:left w:val="none" w:sz="0" w:space="0" w:color="auto"/>
                                                                                        <w:bottom w:val="none" w:sz="0" w:space="0" w:color="auto"/>
                                                                                        <w:right w:val="none" w:sz="0" w:space="0" w:color="auto"/>
                                                                                      </w:divBdr>
                                                                                      <w:divsChild>
                                                                                        <w:div w:id="144518766">
                                                                                          <w:marLeft w:val="0"/>
                                                                                          <w:marRight w:val="0"/>
                                                                                          <w:marTop w:val="0"/>
                                                                                          <w:marBottom w:val="0"/>
                                                                                          <w:divBdr>
                                                                                            <w:top w:val="none" w:sz="0" w:space="0" w:color="auto"/>
                                                                                            <w:left w:val="none" w:sz="0" w:space="0" w:color="auto"/>
                                                                                            <w:bottom w:val="none" w:sz="0" w:space="0" w:color="auto"/>
                                                                                            <w:right w:val="none" w:sz="0" w:space="0" w:color="auto"/>
                                                                                          </w:divBdr>
                                                                                          <w:divsChild>
                                                                                            <w:div w:id="2137915756">
                                                                                              <w:marLeft w:val="0"/>
                                                                                              <w:marRight w:val="0"/>
                                                                                              <w:marTop w:val="0"/>
                                                                                              <w:marBottom w:val="0"/>
                                                                                              <w:divBdr>
                                                                                                <w:top w:val="none" w:sz="0" w:space="0" w:color="auto"/>
                                                                                                <w:left w:val="none" w:sz="0" w:space="0" w:color="auto"/>
                                                                                                <w:bottom w:val="none" w:sz="0" w:space="0" w:color="auto"/>
                                                                                                <w:right w:val="none" w:sz="0" w:space="0" w:color="auto"/>
                                                                                              </w:divBdr>
                                                                                            </w:div>
                                                                                          </w:divsChild>
                                                                                        </w:div>
                                                                                        <w:div w:id="387654014">
                                                                                          <w:marLeft w:val="0"/>
                                                                                          <w:marRight w:val="0"/>
                                                                                          <w:marTop w:val="0"/>
                                                                                          <w:marBottom w:val="0"/>
                                                                                          <w:divBdr>
                                                                                            <w:top w:val="none" w:sz="0" w:space="0" w:color="auto"/>
                                                                                            <w:left w:val="none" w:sz="0" w:space="0" w:color="auto"/>
                                                                                            <w:bottom w:val="none" w:sz="0" w:space="0" w:color="auto"/>
                                                                                            <w:right w:val="none" w:sz="0" w:space="0" w:color="auto"/>
                                                                                          </w:divBdr>
                                                                                          <w:divsChild>
                                                                                            <w:div w:id="1818836113">
                                                                                              <w:marLeft w:val="0"/>
                                                                                              <w:marRight w:val="0"/>
                                                                                              <w:marTop w:val="0"/>
                                                                                              <w:marBottom w:val="0"/>
                                                                                              <w:divBdr>
                                                                                                <w:top w:val="none" w:sz="0" w:space="0" w:color="auto"/>
                                                                                                <w:left w:val="none" w:sz="0" w:space="0" w:color="auto"/>
                                                                                                <w:bottom w:val="none" w:sz="0" w:space="0" w:color="auto"/>
                                                                                                <w:right w:val="none" w:sz="0" w:space="0" w:color="auto"/>
                                                                                              </w:divBdr>
                                                                                            </w:div>
                                                                                          </w:divsChild>
                                                                                        </w:div>
                                                                                        <w:div w:id="1511722091">
                                                                                          <w:marLeft w:val="0"/>
                                                                                          <w:marRight w:val="0"/>
                                                                                          <w:marTop w:val="0"/>
                                                                                          <w:marBottom w:val="0"/>
                                                                                          <w:divBdr>
                                                                                            <w:top w:val="none" w:sz="0" w:space="0" w:color="auto"/>
                                                                                            <w:left w:val="none" w:sz="0" w:space="0" w:color="auto"/>
                                                                                            <w:bottom w:val="none" w:sz="0" w:space="0" w:color="auto"/>
                                                                                            <w:right w:val="none" w:sz="0" w:space="0" w:color="auto"/>
                                                                                          </w:divBdr>
                                                                                          <w:divsChild>
                                                                                            <w:div w:id="965769073">
                                                                                              <w:marLeft w:val="0"/>
                                                                                              <w:marRight w:val="0"/>
                                                                                              <w:marTop w:val="0"/>
                                                                                              <w:marBottom w:val="0"/>
                                                                                              <w:divBdr>
                                                                                                <w:top w:val="none" w:sz="0" w:space="0" w:color="auto"/>
                                                                                                <w:left w:val="none" w:sz="0" w:space="0" w:color="auto"/>
                                                                                                <w:bottom w:val="none" w:sz="0" w:space="0" w:color="auto"/>
                                                                                                <w:right w:val="none" w:sz="0" w:space="0" w:color="auto"/>
                                                                                              </w:divBdr>
                                                                                            </w:div>
                                                                                          </w:divsChild>
                                                                                        </w:div>
                                                                                        <w:div w:id="1714227953">
                                                                                          <w:marLeft w:val="0"/>
                                                                                          <w:marRight w:val="0"/>
                                                                                          <w:marTop w:val="0"/>
                                                                                          <w:marBottom w:val="0"/>
                                                                                          <w:divBdr>
                                                                                            <w:top w:val="none" w:sz="0" w:space="0" w:color="auto"/>
                                                                                            <w:left w:val="none" w:sz="0" w:space="0" w:color="auto"/>
                                                                                            <w:bottom w:val="none" w:sz="0" w:space="0" w:color="auto"/>
                                                                                            <w:right w:val="none" w:sz="0" w:space="0" w:color="auto"/>
                                                                                          </w:divBdr>
                                                                                          <w:divsChild>
                                                                                            <w:div w:id="1671178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517179">
                                                                                  <w:marLeft w:val="0"/>
                                                                                  <w:marRight w:val="0"/>
                                                                                  <w:marTop w:val="0"/>
                                                                                  <w:marBottom w:val="0"/>
                                                                                  <w:divBdr>
                                                                                    <w:top w:val="none" w:sz="0" w:space="0" w:color="auto"/>
                                                                                    <w:left w:val="none" w:sz="0" w:space="0" w:color="auto"/>
                                                                                    <w:bottom w:val="none" w:sz="0" w:space="0" w:color="auto"/>
                                                                                    <w:right w:val="none" w:sz="0" w:space="0" w:color="auto"/>
                                                                                  </w:divBdr>
                                                                                </w:div>
                                                                                <w:div w:id="892153917">
                                                                                  <w:marLeft w:val="0"/>
                                                                                  <w:marRight w:val="0"/>
                                                                                  <w:marTop w:val="0"/>
                                                                                  <w:marBottom w:val="0"/>
                                                                                  <w:divBdr>
                                                                                    <w:top w:val="none" w:sz="0" w:space="0" w:color="auto"/>
                                                                                    <w:left w:val="none" w:sz="0" w:space="0" w:color="auto"/>
                                                                                    <w:bottom w:val="none" w:sz="0" w:space="0" w:color="auto"/>
                                                                                    <w:right w:val="none" w:sz="0" w:space="0" w:color="auto"/>
                                                                                  </w:divBdr>
                                                                                </w:div>
                                                                                <w:div w:id="992566309">
                                                                                  <w:marLeft w:val="0"/>
                                                                                  <w:marRight w:val="0"/>
                                                                                  <w:marTop w:val="0"/>
                                                                                  <w:marBottom w:val="0"/>
                                                                                  <w:divBdr>
                                                                                    <w:top w:val="none" w:sz="0" w:space="0" w:color="auto"/>
                                                                                    <w:left w:val="none" w:sz="0" w:space="0" w:color="auto"/>
                                                                                    <w:bottom w:val="none" w:sz="0" w:space="0" w:color="auto"/>
                                                                                    <w:right w:val="none" w:sz="0" w:space="0" w:color="auto"/>
                                                                                  </w:divBdr>
                                                                                </w:div>
                                                                                <w:div w:id="1268655029">
                                                                                  <w:marLeft w:val="0"/>
                                                                                  <w:marRight w:val="0"/>
                                                                                  <w:marTop w:val="0"/>
                                                                                  <w:marBottom w:val="0"/>
                                                                                  <w:divBdr>
                                                                                    <w:top w:val="none" w:sz="0" w:space="0" w:color="auto"/>
                                                                                    <w:left w:val="none" w:sz="0" w:space="0" w:color="auto"/>
                                                                                    <w:bottom w:val="none" w:sz="0" w:space="0" w:color="auto"/>
                                                                                    <w:right w:val="none" w:sz="0" w:space="0" w:color="auto"/>
                                                                                  </w:divBdr>
                                                                                </w:div>
                                                                                <w:div w:id="1431774545">
                                                                                  <w:marLeft w:val="0"/>
                                                                                  <w:marRight w:val="0"/>
                                                                                  <w:marTop w:val="0"/>
                                                                                  <w:marBottom w:val="0"/>
                                                                                  <w:divBdr>
                                                                                    <w:top w:val="none" w:sz="0" w:space="0" w:color="auto"/>
                                                                                    <w:left w:val="none" w:sz="0" w:space="0" w:color="auto"/>
                                                                                    <w:bottom w:val="none" w:sz="0" w:space="0" w:color="auto"/>
                                                                                    <w:right w:val="none" w:sz="0" w:space="0" w:color="auto"/>
                                                                                  </w:divBdr>
                                                                                </w:div>
                                                                                <w:div w:id="1547140597">
                                                                                  <w:marLeft w:val="0"/>
                                                                                  <w:marRight w:val="0"/>
                                                                                  <w:marTop w:val="0"/>
                                                                                  <w:marBottom w:val="0"/>
                                                                                  <w:divBdr>
                                                                                    <w:top w:val="none" w:sz="0" w:space="0" w:color="auto"/>
                                                                                    <w:left w:val="none" w:sz="0" w:space="0" w:color="auto"/>
                                                                                    <w:bottom w:val="none" w:sz="0" w:space="0" w:color="auto"/>
                                                                                    <w:right w:val="none" w:sz="0" w:space="0" w:color="auto"/>
                                                                                  </w:divBdr>
                                                                                </w:div>
                                                                                <w:div w:id="1549800099">
                                                                                  <w:marLeft w:val="0"/>
                                                                                  <w:marRight w:val="0"/>
                                                                                  <w:marTop w:val="0"/>
                                                                                  <w:marBottom w:val="0"/>
                                                                                  <w:divBdr>
                                                                                    <w:top w:val="none" w:sz="0" w:space="0" w:color="auto"/>
                                                                                    <w:left w:val="none" w:sz="0" w:space="0" w:color="auto"/>
                                                                                    <w:bottom w:val="none" w:sz="0" w:space="0" w:color="auto"/>
                                                                                    <w:right w:val="none" w:sz="0" w:space="0" w:color="auto"/>
                                                                                  </w:divBdr>
                                                                                </w:div>
                                                                                <w:div w:id="1738281714">
                                                                                  <w:marLeft w:val="0"/>
                                                                                  <w:marRight w:val="0"/>
                                                                                  <w:marTop w:val="0"/>
                                                                                  <w:marBottom w:val="0"/>
                                                                                  <w:divBdr>
                                                                                    <w:top w:val="none" w:sz="0" w:space="0" w:color="auto"/>
                                                                                    <w:left w:val="none" w:sz="0" w:space="0" w:color="auto"/>
                                                                                    <w:bottom w:val="none" w:sz="0" w:space="0" w:color="auto"/>
                                                                                    <w:right w:val="none" w:sz="0" w:space="0" w:color="auto"/>
                                                                                  </w:divBdr>
                                                                                </w:div>
                                                                                <w:div w:id="2000502299">
                                                                                  <w:marLeft w:val="0"/>
                                                                                  <w:marRight w:val="0"/>
                                                                                  <w:marTop w:val="0"/>
                                                                                  <w:marBottom w:val="0"/>
                                                                                  <w:divBdr>
                                                                                    <w:top w:val="none" w:sz="0" w:space="0" w:color="auto"/>
                                                                                    <w:left w:val="none" w:sz="0" w:space="0" w:color="auto"/>
                                                                                    <w:bottom w:val="none" w:sz="0" w:space="0" w:color="auto"/>
                                                                                    <w:right w:val="none" w:sz="0" w:space="0" w:color="auto"/>
                                                                                  </w:divBdr>
                                                                                </w:div>
                                                                                <w:div w:id="200443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lscc.com.au/gwswp/carnival-programs-2/"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slscc.com.au/gwswp/carnival-programs-2/"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admin@slscc.com.a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2.jpe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elp.sls.com.au/"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image" Target="media/image10.png"/><Relationship Id="rId3" Type="http://schemas.openxmlformats.org/officeDocument/2006/relationships/image" Target="media/image5.png"/><Relationship Id="rId7" Type="http://schemas.openxmlformats.org/officeDocument/2006/relationships/image" Target="media/image9.png"/><Relationship Id="rId12" Type="http://schemas.openxmlformats.org/officeDocument/2006/relationships/image" Target="media/image14.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11" Type="http://schemas.openxmlformats.org/officeDocument/2006/relationships/image" Target="media/image13.png"/><Relationship Id="rId5" Type="http://schemas.openxmlformats.org/officeDocument/2006/relationships/image" Target="media/image7.png"/><Relationship Id="rId10" Type="http://schemas.openxmlformats.org/officeDocument/2006/relationships/image" Target="media/image12.png"/><Relationship Id="rId4" Type="http://schemas.openxmlformats.org/officeDocument/2006/relationships/image" Target="media/image6.png"/><Relationship Id="rId9" Type="http://schemas.openxmlformats.org/officeDocument/2006/relationships/image" Target="media/image11.png"/></Relationships>
</file>

<file path=word/_rels/footer2.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37B1DF78ED804992C22163EDFE2B17" ma:contentTypeVersion="11" ma:contentTypeDescription="Create a new document." ma:contentTypeScope="" ma:versionID="f8d29cdcd35e91a109120b501ed4f10d">
  <xsd:schema xmlns:xsd="http://www.w3.org/2001/XMLSchema" xmlns:xs="http://www.w3.org/2001/XMLSchema" xmlns:p="http://schemas.microsoft.com/office/2006/metadata/properties" xmlns:ns3="4b4b829e-417e-432f-ab6e-1ef996354c33" targetNamespace="http://schemas.microsoft.com/office/2006/metadata/properties" ma:root="true" ma:fieldsID="76366100b686a1b81c6d9dbfcdb5fa5d" ns3:_="">
    <xsd:import namespace="4b4b829e-417e-432f-ab6e-1ef996354c3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b829e-417e-432f-ab6e-1ef996354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22B292-6E23-413D-BF65-A88CA498E8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b829e-417e-432f-ab6e-1ef996354c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E41996-D8D2-421B-854B-647759327F43}">
  <ds:schemaRefs>
    <ds:schemaRef ds:uri="http://schemas.microsoft.com/sharepoint/v3/contenttype/forms"/>
  </ds:schemaRefs>
</ds:datastoreItem>
</file>

<file path=customXml/itemProps3.xml><?xml version="1.0" encoding="utf-8"?>
<ds:datastoreItem xmlns:ds="http://schemas.openxmlformats.org/officeDocument/2006/customXml" ds:itemID="{A1A77F38-1F92-4087-A90E-5D7D548C4D73}">
  <ds:schemaRefs>
    <ds:schemaRef ds:uri="http://schemas.openxmlformats.org/package/2006/metadata/core-properties"/>
    <ds:schemaRef ds:uri="http://schemas.microsoft.com/office/infopath/2007/PartnerControls"/>
    <ds:schemaRef ds:uri="http://purl.org/dc/terms/"/>
    <ds:schemaRef ds:uri="http://www.w3.org/XML/1998/namespace"/>
    <ds:schemaRef ds:uri="http://schemas.microsoft.com/office/2006/documentManagement/types"/>
    <ds:schemaRef ds:uri="4b4b829e-417e-432f-ab6e-1ef996354c33"/>
    <ds:schemaRef ds:uri="http://schemas.microsoft.com/office/2006/metadata/properties"/>
    <ds:schemaRef ds:uri="http://purl.org/dc/elements/1.1/"/>
    <ds:schemaRef ds:uri="http://purl.org/dc/dcmitype/"/>
  </ds:schemaRefs>
</ds:datastoreItem>
</file>

<file path=customXml/itemProps4.xml><?xml version="1.0" encoding="utf-8"?>
<ds:datastoreItem xmlns:ds="http://schemas.openxmlformats.org/officeDocument/2006/customXml" ds:itemID="{B6DC4655-F46B-4823-894F-7466EC6A24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707</Words>
  <Characters>403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Simpson</dc:creator>
  <cp:keywords/>
  <dc:description/>
  <cp:lastModifiedBy>Michael Hyslop</cp:lastModifiedBy>
  <cp:revision>3</cp:revision>
  <cp:lastPrinted>2020-06-30T05:08:00Z</cp:lastPrinted>
  <dcterms:created xsi:type="dcterms:W3CDTF">2022-11-14T05:36:00Z</dcterms:created>
  <dcterms:modified xsi:type="dcterms:W3CDTF">2022-11-17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37B1DF78ED804992C22163EDFE2B17</vt:lpwstr>
  </property>
  <property fmtid="{D5CDD505-2E9C-101B-9397-08002B2CF9AE}" pid="3" name="MediaServiceImageTags">
    <vt:lpwstr/>
  </property>
</Properties>
</file>